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B1D2" w14:textId="77777777" w:rsidR="00C6100A" w:rsidRDefault="00C6100A" w:rsidP="004478EE">
      <w:pPr>
        <w:jc w:val="center"/>
        <w:rPr>
          <w:rFonts w:ascii="Roboto" w:eastAsia="Times New Roman" w:hAnsi="Roboto" w:cstheme="majorBidi"/>
          <w:b/>
          <w:bCs/>
          <w:color w:val="4B55A6"/>
          <w:sz w:val="42"/>
          <w:szCs w:val="42"/>
          <w:lang w:val="en-US" w:eastAsia="en-GB"/>
        </w:rPr>
      </w:pPr>
    </w:p>
    <w:p w14:paraId="725B0CA3" w14:textId="1D96F9AA" w:rsidR="004478EE" w:rsidRDefault="004478EE" w:rsidP="004478EE">
      <w:pPr>
        <w:jc w:val="center"/>
        <w:rPr>
          <w:rFonts w:ascii="Roboto" w:eastAsia="Times New Roman" w:hAnsi="Roboto" w:cstheme="majorBidi"/>
          <w:b/>
          <w:bCs/>
          <w:color w:val="4B55A6"/>
          <w:sz w:val="42"/>
          <w:szCs w:val="42"/>
          <w:lang w:val="en-US" w:eastAsia="en-GB"/>
        </w:rPr>
      </w:pPr>
      <w:r w:rsidRPr="004478EE">
        <w:rPr>
          <w:rFonts w:ascii="Roboto" w:eastAsia="Times New Roman" w:hAnsi="Roboto" w:cstheme="majorBidi"/>
          <w:b/>
          <w:bCs/>
          <w:color w:val="4B55A6"/>
          <w:sz w:val="42"/>
          <w:szCs w:val="42"/>
          <w:lang w:val="en-US" w:eastAsia="en-GB"/>
        </w:rPr>
        <w:t>Inter-</w:t>
      </w:r>
      <w:r w:rsidRPr="00B22B58">
        <w:rPr>
          <w:rFonts w:ascii="Roboto" w:eastAsia="Times New Roman" w:hAnsi="Roboto" w:cstheme="majorBidi"/>
          <w:b/>
          <w:bCs/>
          <w:color w:val="4B55A6"/>
          <w:sz w:val="42"/>
          <w:szCs w:val="42"/>
          <w:lang w:val="en-US" w:eastAsia="en-GB"/>
        </w:rPr>
        <w:t>Agency</w:t>
      </w:r>
      <w:r w:rsidRPr="004478EE">
        <w:rPr>
          <w:rFonts w:ascii="Roboto" w:eastAsia="Times New Roman" w:hAnsi="Roboto" w:cstheme="majorBidi"/>
          <w:b/>
          <w:bCs/>
          <w:color w:val="4B55A6"/>
          <w:sz w:val="42"/>
          <w:szCs w:val="42"/>
          <w:lang w:val="en-US" w:eastAsia="en-GB"/>
        </w:rPr>
        <w:t xml:space="preserve"> Standing Committee </w:t>
      </w:r>
    </w:p>
    <w:p w14:paraId="33881990" w14:textId="77777777" w:rsidR="008F115F" w:rsidRPr="008F115F" w:rsidRDefault="008F115F" w:rsidP="008F115F">
      <w:pPr>
        <w:tabs>
          <w:tab w:val="left" w:pos="6435"/>
        </w:tabs>
        <w:rPr>
          <w:rFonts w:ascii="Roboto" w:eastAsia="Times New Roman" w:hAnsi="Roboto" w:cstheme="majorBidi"/>
          <w:sz w:val="22"/>
          <w:szCs w:val="22"/>
          <w:lang w:val="en-US" w:eastAsia="en-GB"/>
        </w:rPr>
      </w:pPr>
    </w:p>
    <w:p w14:paraId="32800E08" w14:textId="0E396EFF" w:rsidR="00C22138" w:rsidRPr="00B21D8E" w:rsidRDefault="48CC2495" w:rsidP="64603F02">
      <w:pPr>
        <w:tabs>
          <w:tab w:val="left" w:pos="6435"/>
        </w:tabs>
        <w:jc w:val="center"/>
        <w:rPr>
          <w:rFonts w:ascii="Roboto" w:eastAsia="Times New Roman" w:hAnsi="Roboto" w:cstheme="majorBidi"/>
          <w:b/>
          <w:bCs/>
          <w:i/>
          <w:iCs/>
          <w:color w:val="EF3340"/>
          <w:sz w:val="36"/>
          <w:szCs w:val="36"/>
          <w:lang w:val="en-US" w:eastAsia="en-GB"/>
        </w:rPr>
      </w:pPr>
      <w:r w:rsidRPr="64603F02">
        <w:rPr>
          <w:rFonts w:ascii="Roboto" w:eastAsia="Times New Roman" w:hAnsi="Roboto" w:cstheme="majorBidi"/>
          <w:b/>
          <w:bCs/>
          <w:i/>
          <w:iCs/>
          <w:color w:val="EF3340"/>
          <w:sz w:val="36"/>
          <w:szCs w:val="36"/>
          <w:lang w:val="en-US" w:eastAsia="en-GB"/>
        </w:rPr>
        <w:t>Media advisory</w:t>
      </w:r>
    </w:p>
    <w:p w14:paraId="24F5633F" w14:textId="77777777" w:rsidR="004D55BD" w:rsidRPr="00B21D8E" w:rsidRDefault="004D55BD" w:rsidP="00C22138">
      <w:pPr>
        <w:pStyle w:val="IASCCoverDOCDATE"/>
        <w:spacing w:line="276" w:lineRule="auto"/>
        <w:rPr>
          <w:rFonts w:asciiTheme="minorHAnsi" w:hAnsiTheme="minorHAnsi" w:cstheme="minorHAnsi"/>
        </w:rPr>
      </w:pPr>
    </w:p>
    <w:p w14:paraId="1739189D" w14:textId="77777777" w:rsidR="00CD659B" w:rsidRDefault="00CD659B" w:rsidP="00CD659B">
      <w:pPr>
        <w:tabs>
          <w:tab w:val="left" w:pos="6435"/>
        </w:tabs>
        <w:spacing w:line="276" w:lineRule="auto"/>
        <w:jc w:val="center"/>
        <w:rPr>
          <w:rFonts w:ascii="Roboto" w:hAnsi="Roboto"/>
          <w:b/>
          <w:bCs/>
          <w:sz w:val="22"/>
          <w:szCs w:val="22"/>
          <w:lang w:val="en-US"/>
        </w:rPr>
      </w:pPr>
    </w:p>
    <w:p w14:paraId="6095839F" w14:textId="51F3F634" w:rsidR="003D0AF4" w:rsidRPr="007D54E8" w:rsidRDefault="00AB2CF3" w:rsidP="00CD659B">
      <w:pPr>
        <w:tabs>
          <w:tab w:val="left" w:pos="6435"/>
        </w:tabs>
        <w:spacing w:line="276" w:lineRule="auto"/>
        <w:jc w:val="center"/>
        <w:rPr>
          <w:rFonts w:ascii="Roboto" w:hAnsi="Roboto"/>
          <w:b/>
          <w:bCs/>
          <w:color w:val="4B55A6"/>
          <w:sz w:val="22"/>
          <w:szCs w:val="22"/>
          <w:lang w:val="en-US"/>
        </w:rPr>
      </w:pPr>
      <w:r w:rsidRPr="007D54E8">
        <w:rPr>
          <w:rFonts w:ascii="Roboto" w:hAnsi="Roboto"/>
          <w:b/>
          <w:bCs/>
          <w:color w:val="4B55A6"/>
          <w:sz w:val="22"/>
          <w:szCs w:val="22"/>
          <w:lang w:val="en-US"/>
        </w:rPr>
        <w:t>DEPUTY HUMANITARIAN CHIEFS VISIT BURKINA FASO</w:t>
      </w:r>
    </w:p>
    <w:p w14:paraId="6536CFC3" w14:textId="5A92A280" w:rsidR="009D6BB0" w:rsidRDefault="007170AE" w:rsidP="00D05C83">
      <w:pPr>
        <w:tabs>
          <w:tab w:val="left" w:pos="6435"/>
        </w:tabs>
        <w:spacing w:line="276" w:lineRule="auto"/>
        <w:rPr>
          <w:rFonts w:ascii="Roboto" w:hAnsi="Roboto"/>
          <w:sz w:val="22"/>
          <w:szCs w:val="22"/>
        </w:rPr>
      </w:pPr>
      <w:r>
        <w:br/>
      </w:r>
      <w:r w:rsidR="00477FE6">
        <w:rPr>
          <w:rFonts w:ascii="Roboto" w:hAnsi="Roboto"/>
          <w:sz w:val="22"/>
          <w:szCs w:val="22"/>
        </w:rPr>
        <w:t>Ouagadougou</w:t>
      </w:r>
      <w:r w:rsidR="00075A63" w:rsidRPr="64603F02">
        <w:rPr>
          <w:rFonts w:ascii="Roboto" w:hAnsi="Roboto"/>
          <w:sz w:val="22"/>
          <w:szCs w:val="22"/>
        </w:rPr>
        <w:t xml:space="preserve">, </w:t>
      </w:r>
      <w:r w:rsidR="00477FE6">
        <w:rPr>
          <w:rFonts w:ascii="Roboto" w:hAnsi="Roboto"/>
          <w:sz w:val="22"/>
          <w:szCs w:val="22"/>
        </w:rPr>
        <w:t>27 November 2023</w:t>
      </w:r>
      <w:r w:rsidR="00B22B58">
        <w:rPr>
          <w:rFonts w:ascii="Roboto" w:hAnsi="Roboto"/>
          <w:sz w:val="22"/>
          <w:szCs w:val="22"/>
        </w:rPr>
        <w:t xml:space="preserve"> </w:t>
      </w:r>
      <w:r w:rsidR="00075A63" w:rsidRPr="64603F02">
        <w:rPr>
          <w:rFonts w:ascii="Roboto" w:hAnsi="Roboto"/>
          <w:sz w:val="22"/>
          <w:szCs w:val="22"/>
        </w:rPr>
        <w:t xml:space="preserve">– </w:t>
      </w:r>
      <w:r w:rsidR="009D6BB0">
        <w:rPr>
          <w:rFonts w:ascii="Roboto" w:hAnsi="Roboto"/>
          <w:sz w:val="22"/>
          <w:szCs w:val="22"/>
        </w:rPr>
        <w:t xml:space="preserve">A delegation of </w:t>
      </w:r>
      <w:r w:rsidR="00477FE6">
        <w:rPr>
          <w:rFonts w:ascii="Roboto" w:hAnsi="Roboto"/>
          <w:sz w:val="22"/>
          <w:szCs w:val="22"/>
        </w:rPr>
        <w:t>Deput</w:t>
      </w:r>
      <w:r w:rsidR="009D6BB0">
        <w:rPr>
          <w:rFonts w:ascii="Roboto" w:hAnsi="Roboto"/>
          <w:sz w:val="22"/>
          <w:szCs w:val="22"/>
        </w:rPr>
        <w:t xml:space="preserve">y Humanitarian Chiefs from the </w:t>
      </w:r>
      <w:r w:rsidR="00B22B58">
        <w:rPr>
          <w:rFonts w:ascii="Roboto" w:hAnsi="Roboto"/>
          <w:sz w:val="22"/>
          <w:szCs w:val="22"/>
        </w:rPr>
        <w:br/>
      </w:r>
      <w:r w:rsidR="009D6BB0">
        <w:rPr>
          <w:rFonts w:ascii="Roboto" w:hAnsi="Roboto"/>
          <w:sz w:val="22"/>
          <w:szCs w:val="22"/>
        </w:rPr>
        <w:t xml:space="preserve">Inter-Agency Standing </w:t>
      </w:r>
      <w:proofErr w:type="gramStart"/>
      <w:r w:rsidR="009D6BB0">
        <w:rPr>
          <w:rFonts w:ascii="Roboto" w:hAnsi="Roboto"/>
          <w:sz w:val="22"/>
          <w:szCs w:val="22"/>
        </w:rPr>
        <w:t xml:space="preserve">Committee </w:t>
      </w:r>
      <w:r w:rsidR="00760827">
        <w:rPr>
          <w:rFonts w:ascii="Roboto" w:hAnsi="Roboto"/>
          <w:sz w:val="22"/>
          <w:szCs w:val="22"/>
        </w:rPr>
        <w:t>is starting</w:t>
      </w:r>
      <w:r w:rsidR="009D6BB0">
        <w:rPr>
          <w:rFonts w:ascii="Roboto" w:hAnsi="Roboto"/>
          <w:sz w:val="22"/>
          <w:szCs w:val="22"/>
        </w:rPr>
        <w:t xml:space="preserve"> </w:t>
      </w:r>
      <w:r w:rsidR="005C4783">
        <w:rPr>
          <w:rFonts w:ascii="Roboto" w:hAnsi="Roboto"/>
          <w:sz w:val="22"/>
          <w:szCs w:val="22"/>
        </w:rPr>
        <w:t>today</w:t>
      </w:r>
      <w:proofErr w:type="gramEnd"/>
      <w:r w:rsidR="005C4783">
        <w:rPr>
          <w:rFonts w:ascii="Roboto" w:hAnsi="Roboto"/>
          <w:sz w:val="22"/>
          <w:szCs w:val="22"/>
        </w:rPr>
        <w:t xml:space="preserve"> </w:t>
      </w:r>
      <w:r w:rsidR="00410B6F">
        <w:rPr>
          <w:rFonts w:ascii="Roboto" w:hAnsi="Roboto"/>
          <w:sz w:val="22"/>
          <w:szCs w:val="22"/>
        </w:rPr>
        <w:t xml:space="preserve">a three-day visit </w:t>
      </w:r>
      <w:r w:rsidR="005F692D">
        <w:rPr>
          <w:rFonts w:ascii="Roboto" w:hAnsi="Roboto"/>
          <w:sz w:val="22"/>
          <w:szCs w:val="22"/>
        </w:rPr>
        <w:t>to</w:t>
      </w:r>
      <w:r w:rsidR="009D6BB0">
        <w:rPr>
          <w:rFonts w:ascii="Roboto" w:hAnsi="Roboto"/>
          <w:sz w:val="22"/>
          <w:szCs w:val="22"/>
        </w:rPr>
        <w:t xml:space="preserve"> Burkina Faso</w:t>
      </w:r>
      <w:r w:rsidR="00410B6F">
        <w:rPr>
          <w:rFonts w:ascii="Roboto" w:hAnsi="Roboto"/>
          <w:sz w:val="22"/>
          <w:szCs w:val="22"/>
        </w:rPr>
        <w:t>.</w:t>
      </w:r>
    </w:p>
    <w:p w14:paraId="1A94B7C1" w14:textId="77777777" w:rsidR="009D6BB0" w:rsidRDefault="009D6BB0" w:rsidP="00D05C83">
      <w:pPr>
        <w:tabs>
          <w:tab w:val="left" w:pos="6435"/>
        </w:tabs>
        <w:spacing w:line="276" w:lineRule="auto"/>
        <w:rPr>
          <w:rFonts w:ascii="Roboto" w:hAnsi="Roboto"/>
          <w:sz w:val="22"/>
          <w:szCs w:val="22"/>
        </w:rPr>
      </w:pPr>
    </w:p>
    <w:p w14:paraId="1538D851" w14:textId="00EEB794" w:rsidR="00BA1D0A" w:rsidRDefault="00477FE6" w:rsidP="00BA1D0A">
      <w:pPr>
        <w:tabs>
          <w:tab w:val="left" w:pos="6435"/>
        </w:tabs>
        <w:spacing w:line="276" w:lineRule="auto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>Joyce Msuya, Deputy Emergency Relief Coordinator, Office for the Coordination for Humanitarian Affairs</w:t>
      </w:r>
      <w:r w:rsidR="00FB04C5">
        <w:rPr>
          <w:rFonts w:ascii="Roboto" w:hAnsi="Roboto"/>
          <w:sz w:val="22"/>
          <w:szCs w:val="22"/>
        </w:rPr>
        <w:t>;</w:t>
      </w:r>
      <w:r>
        <w:rPr>
          <w:rFonts w:ascii="Roboto" w:hAnsi="Roboto"/>
          <w:sz w:val="22"/>
          <w:szCs w:val="22"/>
        </w:rPr>
        <w:t xml:space="preserve"> Carl </w:t>
      </w:r>
      <w:proofErr w:type="spellStart"/>
      <w:r>
        <w:rPr>
          <w:rFonts w:ascii="Roboto" w:hAnsi="Roboto"/>
          <w:sz w:val="22"/>
          <w:szCs w:val="22"/>
        </w:rPr>
        <w:t>Skau</w:t>
      </w:r>
      <w:proofErr w:type="spellEnd"/>
      <w:r>
        <w:rPr>
          <w:rFonts w:ascii="Roboto" w:hAnsi="Roboto"/>
          <w:sz w:val="22"/>
          <w:szCs w:val="22"/>
        </w:rPr>
        <w:t>, Deputy Executive Director, World Food Programme</w:t>
      </w:r>
      <w:r w:rsidR="00FB04C5">
        <w:rPr>
          <w:rFonts w:ascii="Roboto" w:hAnsi="Roboto"/>
          <w:sz w:val="22"/>
          <w:szCs w:val="22"/>
        </w:rPr>
        <w:t>;</w:t>
      </w:r>
      <w:r>
        <w:rPr>
          <w:rFonts w:ascii="Roboto" w:hAnsi="Roboto"/>
          <w:sz w:val="22"/>
          <w:szCs w:val="22"/>
        </w:rPr>
        <w:t xml:space="preserve"> and Mirela Shuteriqi, </w:t>
      </w:r>
      <w:r w:rsidR="00FB04C5">
        <w:rPr>
          <w:rFonts w:ascii="Roboto" w:hAnsi="Roboto"/>
          <w:sz w:val="22"/>
          <w:szCs w:val="22"/>
        </w:rPr>
        <w:t>Director for Policy</w:t>
      </w:r>
      <w:r>
        <w:rPr>
          <w:rFonts w:ascii="Roboto" w:hAnsi="Roboto"/>
          <w:sz w:val="22"/>
          <w:szCs w:val="22"/>
        </w:rPr>
        <w:t xml:space="preserve">, International Council of Voluntary </w:t>
      </w:r>
      <w:r w:rsidR="004865A9">
        <w:rPr>
          <w:rFonts w:ascii="Roboto" w:hAnsi="Roboto"/>
          <w:sz w:val="22"/>
          <w:szCs w:val="22"/>
        </w:rPr>
        <w:t>Agencies</w:t>
      </w:r>
      <w:r w:rsidR="009D6BB0">
        <w:rPr>
          <w:rFonts w:ascii="Roboto" w:hAnsi="Roboto"/>
          <w:sz w:val="22"/>
          <w:szCs w:val="22"/>
        </w:rPr>
        <w:t xml:space="preserve">, will meet with </w:t>
      </w:r>
      <w:r w:rsidR="00FB04C5">
        <w:rPr>
          <w:rFonts w:ascii="Roboto" w:hAnsi="Roboto"/>
          <w:sz w:val="22"/>
          <w:szCs w:val="22"/>
        </w:rPr>
        <w:t xml:space="preserve">senior </w:t>
      </w:r>
      <w:r w:rsidR="009D6BB0">
        <w:rPr>
          <w:rFonts w:ascii="Roboto" w:hAnsi="Roboto"/>
          <w:sz w:val="22"/>
          <w:szCs w:val="22"/>
        </w:rPr>
        <w:t xml:space="preserve">government officials, </w:t>
      </w:r>
      <w:r w:rsidR="002C0BF6">
        <w:rPr>
          <w:rFonts w:ascii="Roboto" w:hAnsi="Roboto"/>
          <w:sz w:val="22"/>
          <w:szCs w:val="22"/>
        </w:rPr>
        <w:t xml:space="preserve">community representatives, </w:t>
      </w:r>
      <w:r w:rsidR="009D6BB0">
        <w:rPr>
          <w:rFonts w:ascii="Roboto" w:hAnsi="Roboto"/>
          <w:sz w:val="22"/>
          <w:szCs w:val="22"/>
        </w:rPr>
        <w:t>humanitarian and development partners</w:t>
      </w:r>
      <w:r w:rsidR="00FB04C5">
        <w:rPr>
          <w:rFonts w:ascii="Roboto" w:hAnsi="Roboto"/>
          <w:sz w:val="22"/>
          <w:szCs w:val="22"/>
        </w:rPr>
        <w:t xml:space="preserve">, </w:t>
      </w:r>
      <w:r w:rsidR="002C0BF6">
        <w:rPr>
          <w:rFonts w:ascii="Roboto" w:hAnsi="Roboto"/>
          <w:sz w:val="22"/>
          <w:szCs w:val="22"/>
        </w:rPr>
        <w:t>and the diplomatic community</w:t>
      </w:r>
      <w:r w:rsidR="00FB04C5">
        <w:rPr>
          <w:rFonts w:ascii="Roboto" w:hAnsi="Roboto"/>
          <w:sz w:val="22"/>
          <w:szCs w:val="22"/>
        </w:rPr>
        <w:t xml:space="preserve">. </w:t>
      </w:r>
    </w:p>
    <w:p w14:paraId="67DE99B9" w14:textId="77777777" w:rsidR="00662E83" w:rsidRDefault="00662E83" w:rsidP="00BA1D0A">
      <w:pPr>
        <w:tabs>
          <w:tab w:val="left" w:pos="6435"/>
        </w:tabs>
        <w:spacing w:line="276" w:lineRule="auto"/>
        <w:rPr>
          <w:rFonts w:ascii="Roboto" w:hAnsi="Roboto"/>
          <w:sz w:val="22"/>
          <w:szCs w:val="22"/>
        </w:rPr>
      </w:pPr>
    </w:p>
    <w:p w14:paraId="1B08A550" w14:textId="74C6EB90" w:rsidR="00C530CB" w:rsidRDefault="00FB04C5" w:rsidP="00D05C83">
      <w:pPr>
        <w:tabs>
          <w:tab w:val="left" w:pos="6435"/>
        </w:tabs>
        <w:spacing w:line="276" w:lineRule="auto"/>
        <w:rPr>
          <w:rFonts w:ascii="Roboto" w:eastAsia="Times New Roman" w:hAnsi="Roboto" w:cs="Times New Roman"/>
          <w:sz w:val="22"/>
          <w:szCs w:val="22"/>
        </w:rPr>
      </w:pPr>
      <w:r>
        <w:rPr>
          <w:rFonts w:ascii="Roboto" w:hAnsi="Roboto"/>
          <w:sz w:val="22"/>
          <w:szCs w:val="22"/>
        </w:rPr>
        <w:t>The purpose of the visit is</w:t>
      </w:r>
      <w:r w:rsidR="004865A9">
        <w:rPr>
          <w:rFonts w:ascii="Roboto" w:hAnsi="Roboto"/>
          <w:sz w:val="22"/>
          <w:szCs w:val="22"/>
        </w:rPr>
        <w:t xml:space="preserve"> </w:t>
      </w:r>
      <w:r w:rsidR="009D6BB0">
        <w:rPr>
          <w:rFonts w:ascii="Roboto" w:hAnsi="Roboto"/>
          <w:sz w:val="22"/>
          <w:szCs w:val="22"/>
        </w:rPr>
        <w:t>to</w:t>
      </w:r>
      <w:r w:rsidR="004865A9">
        <w:rPr>
          <w:rFonts w:ascii="Roboto" w:hAnsi="Roboto"/>
          <w:sz w:val="22"/>
          <w:szCs w:val="22"/>
        </w:rPr>
        <w:t xml:space="preserve"> draw</w:t>
      </w:r>
      <w:r w:rsidR="009D6BB0">
        <w:rPr>
          <w:rFonts w:ascii="Roboto" w:hAnsi="Roboto"/>
          <w:sz w:val="22"/>
          <w:szCs w:val="22"/>
        </w:rPr>
        <w:t xml:space="preserve"> attention</w:t>
      </w:r>
      <w:r w:rsidR="004865A9">
        <w:rPr>
          <w:rFonts w:ascii="Roboto" w:hAnsi="Roboto"/>
          <w:sz w:val="22"/>
          <w:szCs w:val="22"/>
        </w:rPr>
        <w:t xml:space="preserve"> to</w:t>
      </w:r>
      <w:r>
        <w:rPr>
          <w:rFonts w:ascii="Roboto" w:hAnsi="Roboto"/>
          <w:sz w:val="22"/>
          <w:szCs w:val="22"/>
        </w:rPr>
        <w:t xml:space="preserve"> the crisis in Burkina Faso and to support </w:t>
      </w:r>
      <w:r w:rsidR="004865A9">
        <w:rPr>
          <w:rFonts w:ascii="Roboto" w:hAnsi="Roboto"/>
          <w:sz w:val="22"/>
          <w:szCs w:val="22"/>
        </w:rPr>
        <w:t xml:space="preserve">initiatives </w:t>
      </w:r>
      <w:r>
        <w:rPr>
          <w:rFonts w:ascii="Roboto" w:hAnsi="Roboto"/>
          <w:sz w:val="22"/>
          <w:szCs w:val="22"/>
        </w:rPr>
        <w:t>promot</w:t>
      </w:r>
      <w:r w:rsidR="004865A9">
        <w:rPr>
          <w:rFonts w:ascii="Roboto" w:hAnsi="Roboto"/>
          <w:sz w:val="22"/>
          <w:szCs w:val="22"/>
        </w:rPr>
        <w:t>ing</w:t>
      </w:r>
      <w:r>
        <w:rPr>
          <w:rFonts w:ascii="Roboto" w:hAnsi="Roboto"/>
          <w:sz w:val="22"/>
          <w:szCs w:val="22"/>
        </w:rPr>
        <w:t xml:space="preserve"> durable solutions</w:t>
      </w:r>
      <w:r w:rsidR="00B72EB4">
        <w:rPr>
          <w:rFonts w:ascii="Roboto" w:hAnsi="Roboto"/>
          <w:sz w:val="22"/>
          <w:szCs w:val="22"/>
        </w:rPr>
        <w:t xml:space="preserve"> for crisis-affected communities</w:t>
      </w:r>
      <w:r>
        <w:rPr>
          <w:rFonts w:ascii="Roboto" w:hAnsi="Roboto"/>
          <w:sz w:val="22"/>
          <w:szCs w:val="22"/>
        </w:rPr>
        <w:t>. This includes advoca</w:t>
      </w:r>
      <w:r w:rsidR="004865A9">
        <w:rPr>
          <w:rFonts w:ascii="Roboto" w:hAnsi="Roboto"/>
          <w:sz w:val="22"/>
          <w:szCs w:val="22"/>
        </w:rPr>
        <w:t>ting</w:t>
      </w:r>
      <w:r>
        <w:rPr>
          <w:rFonts w:ascii="Roboto" w:hAnsi="Roboto"/>
          <w:sz w:val="22"/>
          <w:szCs w:val="22"/>
        </w:rPr>
        <w:t xml:space="preserve"> for </w:t>
      </w:r>
      <w:r w:rsidR="004865A9">
        <w:rPr>
          <w:rFonts w:ascii="Roboto" w:hAnsi="Roboto"/>
          <w:sz w:val="22"/>
          <w:szCs w:val="22"/>
        </w:rPr>
        <w:t>continued</w:t>
      </w:r>
      <w:r w:rsidR="004865A9" w:rsidRPr="00FB04C5">
        <w:rPr>
          <w:rFonts w:ascii="Roboto" w:hAnsi="Roboto"/>
          <w:sz w:val="22"/>
          <w:szCs w:val="22"/>
        </w:rPr>
        <w:t xml:space="preserve"> </w:t>
      </w:r>
      <w:r w:rsidRPr="00FB04C5">
        <w:rPr>
          <w:rFonts w:ascii="Roboto" w:hAnsi="Roboto"/>
          <w:sz w:val="22"/>
          <w:szCs w:val="22"/>
        </w:rPr>
        <w:t xml:space="preserve">humanitarian </w:t>
      </w:r>
      <w:r w:rsidR="004865A9">
        <w:rPr>
          <w:rFonts w:ascii="Roboto" w:hAnsi="Roboto"/>
          <w:sz w:val="22"/>
          <w:szCs w:val="22"/>
        </w:rPr>
        <w:t>efforts</w:t>
      </w:r>
      <w:r w:rsidR="004865A9" w:rsidRPr="00FB04C5">
        <w:rPr>
          <w:rFonts w:ascii="Roboto" w:hAnsi="Roboto"/>
          <w:sz w:val="22"/>
          <w:szCs w:val="22"/>
        </w:rPr>
        <w:t xml:space="preserve"> </w:t>
      </w:r>
      <w:r w:rsidRPr="00FB04C5">
        <w:rPr>
          <w:rFonts w:ascii="Roboto" w:hAnsi="Roboto"/>
          <w:sz w:val="22"/>
          <w:szCs w:val="22"/>
        </w:rPr>
        <w:t xml:space="preserve">and </w:t>
      </w:r>
      <w:r w:rsidR="004865A9">
        <w:rPr>
          <w:rFonts w:ascii="Roboto" w:hAnsi="Roboto"/>
          <w:sz w:val="22"/>
          <w:szCs w:val="22"/>
        </w:rPr>
        <w:t xml:space="preserve">increased </w:t>
      </w:r>
      <w:r w:rsidRPr="00FB04C5">
        <w:rPr>
          <w:rFonts w:ascii="Roboto" w:hAnsi="Roboto"/>
          <w:sz w:val="22"/>
          <w:szCs w:val="22"/>
        </w:rPr>
        <w:t>support for resilience and</w:t>
      </w:r>
      <w:r w:rsidR="00D05C83">
        <w:rPr>
          <w:rFonts w:ascii="Roboto" w:hAnsi="Roboto"/>
          <w:sz w:val="22"/>
          <w:szCs w:val="22"/>
        </w:rPr>
        <w:t xml:space="preserve"> fa</w:t>
      </w:r>
      <w:r w:rsidR="004865A9">
        <w:rPr>
          <w:rFonts w:ascii="Roboto" w:hAnsi="Roboto"/>
          <w:sz w:val="22"/>
          <w:szCs w:val="22"/>
        </w:rPr>
        <w:t>cilitating</w:t>
      </w:r>
      <w:r w:rsidRPr="00FB04C5">
        <w:rPr>
          <w:rFonts w:ascii="Roboto" w:hAnsi="Roboto"/>
          <w:sz w:val="22"/>
          <w:szCs w:val="22"/>
        </w:rPr>
        <w:t xml:space="preserve"> </w:t>
      </w:r>
      <w:r w:rsidR="004865A9">
        <w:rPr>
          <w:rFonts w:ascii="Roboto" w:hAnsi="Roboto"/>
          <w:sz w:val="22"/>
          <w:szCs w:val="22"/>
        </w:rPr>
        <w:t>the integration of</w:t>
      </w:r>
      <w:r>
        <w:rPr>
          <w:rFonts w:ascii="Roboto" w:hAnsi="Roboto"/>
          <w:sz w:val="22"/>
          <w:szCs w:val="22"/>
        </w:rPr>
        <w:t xml:space="preserve"> humanitarian action with development objectives</w:t>
      </w:r>
      <w:r w:rsidRPr="00FB04C5">
        <w:rPr>
          <w:rFonts w:ascii="Roboto" w:hAnsi="Roboto"/>
          <w:sz w:val="22"/>
          <w:szCs w:val="22"/>
        </w:rPr>
        <w:t xml:space="preserve">. </w:t>
      </w:r>
    </w:p>
    <w:p w14:paraId="0130183E" w14:textId="77777777" w:rsidR="00B53F96" w:rsidRDefault="00B53F96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0DBA755E" w14:textId="77777777" w:rsidR="00B53F96" w:rsidRDefault="00B53F96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79CA1E00" w14:textId="77777777" w:rsidR="000A7B24" w:rsidRPr="00477FE6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  <w:lang w:val="en-US"/>
        </w:rPr>
      </w:pPr>
    </w:p>
    <w:p w14:paraId="13DC4AB7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5CE01238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629049B7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566356E5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52A16BF6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41464731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0A1DEAFD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1F24F274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3A094674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12D5172A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08DC1E27" w14:textId="28B002C8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0367726D" w14:textId="04DCBAE7" w:rsidR="00B22B58" w:rsidRDefault="00B22B58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22FAD396" w14:textId="77777777" w:rsidR="00B22B58" w:rsidRDefault="00B22B58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406B9678" w14:textId="77777777" w:rsidR="000A7B24" w:rsidRDefault="000A7B24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6F5B4E4B" w14:textId="77777777" w:rsidR="00E108BC" w:rsidRDefault="00E108BC" w:rsidP="007170AE">
      <w:pPr>
        <w:tabs>
          <w:tab w:val="left" w:pos="6435"/>
        </w:tabs>
        <w:spacing w:line="276" w:lineRule="auto"/>
        <w:jc w:val="both"/>
        <w:rPr>
          <w:rFonts w:ascii="Roboto" w:eastAsia="Times New Roman" w:hAnsi="Roboto" w:cs="Times New Roman"/>
          <w:sz w:val="22"/>
          <w:szCs w:val="22"/>
        </w:rPr>
      </w:pPr>
    </w:p>
    <w:p w14:paraId="44A4B42D" w14:textId="77777777" w:rsidR="00F83270" w:rsidRDefault="00F83270" w:rsidP="00F83270">
      <w:pPr>
        <w:pStyle w:val="Default"/>
      </w:pPr>
    </w:p>
    <w:p w14:paraId="7DA10536" w14:textId="2023E4FE" w:rsidR="00F83270" w:rsidRPr="00E108BC" w:rsidRDefault="00F83270" w:rsidP="00F83270">
      <w:pPr>
        <w:pStyle w:val="Default"/>
        <w:jc w:val="center"/>
        <w:rPr>
          <w:rFonts w:ascii="Roboto" w:hAnsi="Roboto"/>
          <w:sz w:val="18"/>
          <w:szCs w:val="18"/>
        </w:rPr>
      </w:pPr>
      <w:r w:rsidRPr="00E108BC">
        <w:rPr>
          <w:rFonts w:ascii="Roboto" w:hAnsi="Roboto"/>
          <w:b/>
          <w:bCs/>
          <w:i/>
          <w:iCs/>
          <w:sz w:val="18"/>
          <w:szCs w:val="18"/>
        </w:rPr>
        <w:t>For further information, please contact:</w:t>
      </w:r>
    </w:p>
    <w:p w14:paraId="2551EF7D" w14:textId="0DF12675" w:rsidR="00F83270" w:rsidRPr="00E108BC" w:rsidRDefault="00E108BC" w:rsidP="00F83270">
      <w:pPr>
        <w:pStyle w:val="Default"/>
        <w:jc w:val="center"/>
        <w:rPr>
          <w:rFonts w:ascii="Roboto" w:hAnsi="Roboto"/>
          <w:color w:val="0000FF"/>
          <w:sz w:val="18"/>
          <w:szCs w:val="18"/>
        </w:rPr>
      </w:pPr>
      <w:r w:rsidRPr="00E108BC">
        <w:rPr>
          <w:rFonts w:ascii="Roboto" w:hAnsi="Roboto"/>
          <w:i/>
          <w:iCs/>
          <w:sz w:val="18"/>
          <w:szCs w:val="18"/>
        </w:rPr>
        <w:t xml:space="preserve">IASC Correspondence: </w:t>
      </w:r>
      <w:hyperlink r:id="rId11" w:history="1">
        <w:r w:rsidRPr="00E108BC">
          <w:rPr>
            <w:rStyle w:val="Hyperlink"/>
            <w:rFonts w:ascii="Roboto" w:hAnsi="Roboto"/>
            <w:i/>
            <w:iCs/>
            <w:sz w:val="18"/>
            <w:szCs w:val="18"/>
          </w:rPr>
          <w:t>iasccorrespondence@un.org</w:t>
        </w:r>
      </w:hyperlink>
      <w:r w:rsidRPr="00E108BC">
        <w:rPr>
          <w:rFonts w:ascii="Roboto" w:hAnsi="Roboto"/>
          <w:i/>
          <w:iCs/>
          <w:sz w:val="18"/>
          <w:szCs w:val="18"/>
        </w:rPr>
        <w:t xml:space="preserve"> </w:t>
      </w:r>
    </w:p>
    <w:p w14:paraId="78131898" w14:textId="1CA2F95A" w:rsidR="000A7B24" w:rsidRPr="00E108BC" w:rsidRDefault="007D6F6E" w:rsidP="00E108BC">
      <w:pPr>
        <w:tabs>
          <w:tab w:val="left" w:pos="6435"/>
        </w:tabs>
        <w:spacing w:line="276" w:lineRule="auto"/>
        <w:jc w:val="center"/>
        <w:rPr>
          <w:rFonts w:ascii="Roboto" w:eastAsia="Times New Roman" w:hAnsi="Roboto" w:cs="Times New Roman"/>
          <w:sz w:val="18"/>
          <w:szCs w:val="18"/>
          <w:lang w:val="en-US"/>
        </w:rPr>
      </w:pPr>
      <w:r w:rsidRPr="00E108BC">
        <w:rPr>
          <w:rFonts w:ascii="Roboto" w:hAnsi="Roboto"/>
          <w:i/>
          <w:iCs/>
          <w:sz w:val="18"/>
          <w:szCs w:val="18"/>
        </w:rPr>
        <w:t xml:space="preserve">IASC </w:t>
      </w:r>
      <w:r w:rsidR="005F11E6" w:rsidRPr="00E108BC">
        <w:rPr>
          <w:rFonts w:ascii="Roboto" w:hAnsi="Roboto"/>
          <w:i/>
          <w:iCs/>
          <w:sz w:val="18"/>
          <w:szCs w:val="18"/>
        </w:rPr>
        <w:t xml:space="preserve">statements and </w:t>
      </w:r>
      <w:r w:rsidR="00F83270" w:rsidRPr="00E108BC">
        <w:rPr>
          <w:rFonts w:ascii="Roboto" w:hAnsi="Roboto"/>
          <w:i/>
          <w:iCs/>
          <w:sz w:val="18"/>
          <w:szCs w:val="18"/>
        </w:rPr>
        <w:t xml:space="preserve">press releases are available at </w:t>
      </w:r>
      <w:r w:rsidR="005F11E6" w:rsidRPr="00E108BC">
        <w:rPr>
          <w:rFonts w:ascii="Roboto" w:hAnsi="Roboto"/>
          <w:i/>
          <w:iCs/>
          <w:color w:val="0000FF"/>
          <w:sz w:val="18"/>
          <w:szCs w:val="18"/>
        </w:rPr>
        <w:t>https://interagencystandingcommittee.org/</w:t>
      </w:r>
    </w:p>
    <w:sectPr w:rsidR="000A7B24" w:rsidRPr="00E108BC" w:rsidSect="009435B7">
      <w:headerReference w:type="default" r:id="rId12"/>
      <w:footerReference w:type="default" r:id="rId13"/>
      <w:pgSz w:w="11900" w:h="16840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0AD69" w14:textId="77777777" w:rsidR="00E709EB" w:rsidRDefault="00E709EB" w:rsidP="005C7039">
      <w:r>
        <w:separator/>
      </w:r>
    </w:p>
  </w:endnote>
  <w:endnote w:type="continuationSeparator" w:id="0">
    <w:p w14:paraId="1BC386F9" w14:textId="77777777" w:rsidR="00E709EB" w:rsidRDefault="00E709EB" w:rsidP="005C7039">
      <w:r>
        <w:continuationSeparator/>
      </w:r>
    </w:p>
  </w:endnote>
  <w:endnote w:type="continuationNotice" w:id="1">
    <w:p w14:paraId="0A7F0125" w14:textId="77777777" w:rsidR="00E709EB" w:rsidRDefault="00E709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6355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73DDC" w14:textId="1345C298" w:rsidR="00537098" w:rsidRDefault="005370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15C327" w14:textId="77777777" w:rsidR="00537098" w:rsidRDefault="00537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122B1" w14:textId="77777777" w:rsidR="00E709EB" w:rsidRDefault="00E709EB" w:rsidP="005C7039">
      <w:r>
        <w:separator/>
      </w:r>
    </w:p>
  </w:footnote>
  <w:footnote w:type="continuationSeparator" w:id="0">
    <w:p w14:paraId="580B6B68" w14:textId="77777777" w:rsidR="00E709EB" w:rsidRDefault="00E709EB" w:rsidP="005C7039">
      <w:r>
        <w:continuationSeparator/>
      </w:r>
    </w:p>
  </w:footnote>
  <w:footnote w:type="continuationNotice" w:id="1">
    <w:p w14:paraId="156107F7" w14:textId="77777777" w:rsidR="00E709EB" w:rsidRDefault="00E709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865AD" w14:textId="6DD31DCA" w:rsidR="00802B78" w:rsidRDefault="00481051" w:rsidP="009D2EB0">
    <w:pPr>
      <w:pStyle w:val="Header"/>
      <w:ind w:hanging="284"/>
    </w:pPr>
    <w:r>
      <w:rPr>
        <w:rStyle w:val="CommentSubjectChar"/>
        <w:noProof/>
        <w:lang w:val="fr-CH" w:eastAsia="zh-CN"/>
      </w:rPr>
      <w:drawing>
        <wp:anchor distT="0" distB="0" distL="114300" distR="114300" simplePos="0" relativeHeight="251657216" behindDoc="1" locked="0" layoutInCell="1" allowOverlap="1" wp14:anchorId="34812EF9" wp14:editId="185F8EA3">
          <wp:simplePos x="0" y="0"/>
          <wp:positionH relativeFrom="page">
            <wp:posOffset>6985</wp:posOffset>
          </wp:positionH>
          <wp:positionV relativeFrom="margin">
            <wp:posOffset>-1159510</wp:posOffset>
          </wp:positionV>
          <wp:extent cx="7560003" cy="10699202"/>
          <wp:effectExtent l="0" t="0" r="3175" b="6985"/>
          <wp:wrapNone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3" cy="1069920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802B78">
      <w:rPr>
        <w:noProof/>
      </w:rPr>
      <w:drawing>
        <wp:inline distT="0" distB="0" distL="0" distR="0" wp14:anchorId="5F24221C" wp14:editId="083D75F9">
          <wp:extent cx="2324100" cy="523875"/>
          <wp:effectExtent l="0" t="0" r="0" b="9525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s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5238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14:paraId="5A3E3219" w14:textId="77777777" w:rsidR="00802B78" w:rsidRDefault="00802B7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7546A"/>
    <w:multiLevelType w:val="multilevel"/>
    <w:tmpl w:val="6E3A23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10EC01"/>
    <w:multiLevelType w:val="hybridMultilevel"/>
    <w:tmpl w:val="C9369BCC"/>
    <w:lvl w:ilvl="0" w:tplc="86E20686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4D72978E">
      <w:start w:val="1"/>
      <w:numFmt w:val="lowerLetter"/>
      <w:lvlText w:val="%2."/>
      <w:lvlJc w:val="left"/>
      <w:pPr>
        <w:ind w:left="1440" w:hanging="360"/>
      </w:pPr>
    </w:lvl>
    <w:lvl w:ilvl="2" w:tplc="D0FE3A48">
      <w:start w:val="1"/>
      <w:numFmt w:val="lowerRoman"/>
      <w:lvlText w:val="%3."/>
      <w:lvlJc w:val="right"/>
      <w:pPr>
        <w:ind w:left="2160" w:hanging="180"/>
      </w:pPr>
    </w:lvl>
    <w:lvl w:ilvl="3" w:tplc="30103EDE">
      <w:start w:val="1"/>
      <w:numFmt w:val="decimal"/>
      <w:lvlText w:val="%4."/>
      <w:lvlJc w:val="left"/>
      <w:pPr>
        <w:ind w:left="2880" w:hanging="360"/>
      </w:pPr>
    </w:lvl>
    <w:lvl w:ilvl="4" w:tplc="5A76EF70">
      <w:start w:val="1"/>
      <w:numFmt w:val="lowerLetter"/>
      <w:lvlText w:val="%5."/>
      <w:lvlJc w:val="left"/>
      <w:pPr>
        <w:ind w:left="3600" w:hanging="360"/>
      </w:pPr>
    </w:lvl>
    <w:lvl w:ilvl="5" w:tplc="2982CD72">
      <w:start w:val="1"/>
      <w:numFmt w:val="lowerRoman"/>
      <w:lvlText w:val="%6."/>
      <w:lvlJc w:val="right"/>
      <w:pPr>
        <w:ind w:left="4320" w:hanging="180"/>
      </w:pPr>
    </w:lvl>
    <w:lvl w:ilvl="6" w:tplc="4C7EE646">
      <w:start w:val="1"/>
      <w:numFmt w:val="decimal"/>
      <w:lvlText w:val="%7."/>
      <w:lvlJc w:val="left"/>
      <w:pPr>
        <w:ind w:left="5040" w:hanging="360"/>
      </w:pPr>
    </w:lvl>
    <w:lvl w:ilvl="7" w:tplc="9A2E5772">
      <w:start w:val="1"/>
      <w:numFmt w:val="lowerLetter"/>
      <w:lvlText w:val="%8."/>
      <w:lvlJc w:val="left"/>
      <w:pPr>
        <w:ind w:left="5760" w:hanging="360"/>
      </w:pPr>
    </w:lvl>
    <w:lvl w:ilvl="8" w:tplc="0846E21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841B4"/>
    <w:multiLevelType w:val="multilevel"/>
    <w:tmpl w:val="C2FA8F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8F26786"/>
    <w:multiLevelType w:val="multilevel"/>
    <w:tmpl w:val="90C8C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5D66B4"/>
    <w:multiLevelType w:val="hybridMultilevel"/>
    <w:tmpl w:val="3DC63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00D2C"/>
    <w:multiLevelType w:val="hybridMultilevel"/>
    <w:tmpl w:val="2AAC9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4612DD"/>
    <w:multiLevelType w:val="multilevel"/>
    <w:tmpl w:val="80BAC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0B3351"/>
    <w:multiLevelType w:val="hybridMultilevel"/>
    <w:tmpl w:val="98521FEA"/>
    <w:lvl w:ilvl="0" w:tplc="537C357E">
      <w:start w:val="1"/>
      <w:numFmt w:val="decimal"/>
      <w:lvlText w:val="%1."/>
      <w:lvlJc w:val="left"/>
      <w:pPr>
        <w:ind w:left="6792" w:hanging="6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F76AF"/>
    <w:multiLevelType w:val="hybridMultilevel"/>
    <w:tmpl w:val="4FD8998E"/>
    <w:lvl w:ilvl="0" w:tplc="440E48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52C1F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7426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0EF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0CD9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22AD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88D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565D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A494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E05F9"/>
    <w:multiLevelType w:val="multilevel"/>
    <w:tmpl w:val="A32AF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626ED1"/>
    <w:multiLevelType w:val="hybridMultilevel"/>
    <w:tmpl w:val="F9BAF73A"/>
    <w:lvl w:ilvl="0" w:tplc="1A0478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B808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6885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CCB7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E86D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DA2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588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B0E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3407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540DD"/>
    <w:multiLevelType w:val="hybridMultilevel"/>
    <w:tmpl w:val="611CCDB4"/>
    <w:lvl w:ilvl="0" w:tplc="F696A2EA">
      <w:numFmt w:val="bullet"/>
      <w:lvlText w:val="•"/>
      <w:lvlJc w:val="left"/>
      <w:pPr>
        <w:ind w:left="6792" w:hanging="6432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7339A"/>
    <w:multiLevelType w:val="hybridMultilevel"/>
    <w:tmpl w:val="E6060FC6"/>
    <w:lvl w:ilvl="0" w:tplc="A37E8ACA">
      <w:start w:val="1"/>
      <w:numFmt w:val="lowerLetter"/>
      <w:lvlText w:val="%1)"/>
      <w:lvlJc w:val="left"/>
      <w:pPr>
        <w:ind w:left="720" w:hanging="360"/>
      </w:pPr>
      <w:rPr>
        <w:rFonts w:ascii="Calibri" w:eastAsia="DengXian" w:hAnsi="Calibri" w:cs="Calibri" w:hint="default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E76BC"/>
    <w:multiLevelType w:val="hybridMultilevel"/>
    <w:tmpl w:val="9C26C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A6CB9"/>
    <w:multiLevelType w:val="hybridMultilevel"/>
    <w:tmpl w:val="B88ED7A2"/>
    <w:lvl w:ilvl="0" w:tplc="680AABC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A1D4C"/>
    <w:multiLevelType w:val="multilevel"/>
    <w:tmpl w:val="3598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B43BDA"/>
    <w:multiLevelType w:val="multilevel"/>
    <w:tmpl w:val="7F3A5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D43543"/>
    <w:multiLevelType w:val="hybridMultilevel"/>
    <w:tmpl w:val="FCB41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FA65C2"/>
    <w:multiLevelType w:val="hybridMultilevel"/>
    <w:tmpl w:val="A12EEC52"/>
    <w:lvl w:ilvl="0" w:tplc="AC0CDE3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122D7"/>
    <w:multiLevelType w:val="hybridMultilevel"/>
    <w:tmpl w:val="A3BA8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D99D4"/>
    <w:multiLevelType w:val="multilevel"/>
    <w:tmpl w:val="FBB6FA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8346D5"/>
    <w:multiLevelType w:val="multilevel"/>
    <w:tmpl w:val="33D8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B27DE4"/>
    <w:multiLevelType w:val="hybridMultilevel"/>
    <w:tmpl w:val="CD1E7F5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083CD9"/>
    <w:multiLevelType w:val="multilevel"/>
    <w:tmpl w:val="2BB08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4943AD"/>
    <w:multiLevelType w:val="hybridMultilevel"/>
    <w:tmpl w:val="36D8827C"/>
    <w:lvl w:ilvl="0" w:tplc="475C1D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BF214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8CA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A01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001D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7EF5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83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2E9F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8E39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57100C"/>
    <w:multiLevelType w:val="hybridMultilevel"/>
    <w:tmpl w:val="439E5E52"/>
    <w:lvl w:ilvl="0" w:tplc="11682704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976A8"/>
    <w:multiLevelType w:val="multilevel"/>
    <w:tmpl w:val="B8726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310B5B"/>
    <w:multiLevelType w:val="multilevel"/>
    <w:tmpl w:val="B77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BF002A"/>
    <w:multiLevelType w:val="hybridMultilevel"/>
    <w:tmpl w:val="C6C0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E81078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122B4"/>
    <w:multiLevelType w:val="hybridMultilevel"/>
    <w:tmpl w:val="D55E140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575F4"/>
    <w:multiLevelType w:val="hybridMultilevel"/>
    <w:tmpl w:val="EC68D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362706"/>
    <w:multiLevelType w:val="multilevel"/>
    <w:tmpl w:val="A8D8F8FC"/>
    <w:styleLink w:val="WWOutlineListStyle20"/>
    <w:lvl w:ilvl="0">
      <w:start w:val="1"/>
      <w:numFmt w:val="upperRoman"/>
      <w:pStyle w:val="Titre11"/>
      <w:lvlText w:val="%1"/>
      <w:lvlJc w:val="left"/>
      <w:pPr>
        <w:ind w:left="567" w:hanging="567"/>
      </w:pPr>
    </w:lvl>
    <w:lvl w:ilvl="1">
      <w:start w:val="1"/>
      <w:numFmt w:val="decimal"/>
      <w:pStyle w:val="Titre21"/>
      <w:lvlText w:val="%1.%2"/>
      <w:lvlJc w:val="left"/>
      <w:pPr>
        <w:ind w:left="567" w:hanging="567"/>
      </w:pPr>
    </w:lvl>
    <w:lvl w:ilvl="2">
      <w:start w:val="1"/>
      <w:numFmt w:val="decimal"/>
      <w:pStyle w:val="Titre31"/>
      <w:lvlText w:val="%1.%2.%3"/>
      <w:lvlJc w:val="left"/>
      <w:pPr>
        <w:ind w:left="567" w:hanging="567"/>
      </w:pPr>
    </w:lvl>
    <w:lvl w:ilvl="3">
      <w:start w:val="1"/>
      <w:numFmt w:val="decimal"/>
      <w:pStyle w:val="Titre41"/>
      <w:lvlText w:val="%1.%2.%3.%4"/>
      <w:lvlJc w:val="left"/>
      <w:pPr>
        <w:ind w:left="567" w:hanging="567"/>
      </w:pPr>
    </w:lvl>
    <w:lvl w:ilvl="4">
      <w:start w:val="1"/>
      <w:numFmt w:val="decimal"/>
      <w:pStyle w:val="Titre51"/>
      <w:lvlText w:val="%1.%2.%3.%4.%5"/>
      <w:lvlJc w:val="left"/>
      <w:pPr>
        <w:ind w:left="1008" w:hanging="1008"/>
      </w:pPr>
    </w:lvl>
    <w:lvl w:ilvl="5">
      <w:start w:val="1"/>
      <w:numFmt w:val="decimal"/>
      <w:pStyle w:val="Titre61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1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56B63954"/>
    <w:multiLevelType w:val="multilevel"/>
    <w:tmpl w:val="FA2C1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781394D"/>
    <w:multiLevelType w:val="multilevel"/>
    <w:tmpl w:val="11A8B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701CD2"/>
    <w:multiLevelType w:val="hybridMultilevel"/>
    <w:tmpl w:val="9D1E2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AD1797"/>
    <w:multiLevelType w:val="hybridMultilevel"/>
    <w:tmpl w:val="49F00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E45C42"/>
    <w:multiLevelType w:val="hybridMultilevel"/>
    <w:tmpl w:val="AE1039EA"/>
    <w:lvl w:ilvl="0" w:tplc="18F27980">
      <w:numFmt w:val="bullet"/>
      <w:lvlText w:val="•"/>
      <w:lvlJc w:val="left"/>
      <w:pPr>
        <w:ind w:left="1080" w:hanging="720"/>
      </w:pPr>
      <w:rPr>
        <w:rFonts w:ascii="Roboto" w:eastAsia="Times New Roman" w:hAnsi="Robot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EA2EC6"/>
    <w:multiLevelType w:val="hybridMultilevel"/>
    <w:tmpl w:val="3118A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DB4243"/>
    <w:multiLevelType w:val="hybridMultilevel"/>
    <w:tmpl w:val="9E0CD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4E70BC"/>
    <w:multiLevelType w:val="hybridMultilevel"/>
    <w:tmpl w:val="9DA682D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141B"/>
    <w:multiLevelType w:val="hybridMultilevel"/>
    <w:tmpl w:val="2C76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C0958"/>
    <w:multiLevelType w:val="hybridMultilevel"/>
    <w:tmpl w:val="7AB63F9E"/>
    <w:lvl w:ilvl="0" w:tplc="193EB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5817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7786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E79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41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F430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4A0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C0D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3E7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5245B3"/>
    <w:multiLevelType w:val="hybridMultilevel"/>
    <w:tmpl w:val="70F2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F2EFE"/>
    <w:multiLevelType w:val="hybridMultilevel"/>
    <w:tmpl w:val="756AC544"/>
    <w:lvl w:ilvl="0" w:tplc="950A0D0A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137694">
    <w:abstractNumId w:val="10"/>
  </w:num>
  <w:num w:numId="2" w16cid:durableId="1362631542">
    <w:abstractNumId w:val="8"/>
  </w:num>
  <w:num w:numId="3" w16cid:durableId="1944266390">
    <w:abstractNumId w:val="20"/>
  </w:num>
  <w:num w:numId="4" w16cid:durableId="1962032819">
    <w:abstractNumId w:val="6"/>
  </w:num>
  <w:num w:numId="5" w16cid:durableId="1743217946">
    <w:abstractNumId w:val="41"/>
  </w:num>
  <w:num w:numId="6" w16cid:durableId="368186810">
    <w:abstractNumId w:val="38"/>
  </w:num>
  <w:num w:numId="7" w16cid:durableId="657198079">
    <w:abstractNumId w:val="4"/>
  </w:num>
  <w:num w:numId="8" w16cid:durableId="1692755783">
    <w:abstractNumId w:val="19"/>
  </w:num>
  <w:num w:numId="9" w16cid:durableId="1849253996">
    <w:abstractNumId w:val="22"/>
  </w:num>
  <w:num w:numId="10" w16cid:durableId="1498107142">
    <w:abstractNumId w:val="40"/>
  </w:num>
  <w:num w:numId="11" w16cid:durableId="905650225">
    <w:abstractNumId w:val="28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2" w16cid:durableId="821896725">
    <w:abstractNumId w:val="14"/>
  </w:num>
  <w:num w:numId="13" w16cid:durableId="7925991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86880800">
    <w:abstractNumId w:val="31"/>
  </w:num>
  <w:num w:numId="15" w16cid:durableId="421801328">
    <w:abstractNumId w:val="27"/>
  </w:num>
  <w:num w:numId="16" w16cid:durableId="1272281053">
    <w:abstractNumId w:val="29"/>
  </w:num>
  <w:num w:numId="17" w16cid:durableId="430394894">
    <w:abstractNumId w:val="29"/>
  </w:num>
  <w:num w:numId="18" w16cid:durableId="656108857">
    <w:abstractNumId w:val="23"/>
  </w:num>
  <w:num w:numId="19" w16cid:durableId="2034532198">
    <w:abstractNumId w:val="5"/>
  </w:num>
  <w:num w:numId="20" w16cid:durableId="1220628642">
    <w:abstractNumId w:val="37"/>
  </w:num>
  <w:num w:numId="21" w16cid:durableId="748114081">
    <w:abstractNumId w:val="18"/>
  </w:num>
  <w:num w:numId="22" w16cid:durableId="1764063684">
    <w:abstractNumId w:val="0"/>
  </w:num>
  <w:num w:numId="23" w16cid:durableId="740567916">
    <w:abstractNumId w:val="2"/>
  </w:num>
  <w:num w:numId="24" w16cid:durableId="2102094592">
    <w:abstractNumId w:val="26"/>
  </w:num>
  <w:num w:numId="25" w16cid:durableId="1067260045">
    <w:abstractNumId w:val="43"/>
  </w:num>
  <w:num w:numId="26" w16cid:durableId="101077730">
    <w:abstractNumId w:val="25"/>
  </w:num>
  <w:num w:numId="27" w16cid:durableId="2066831562">
    <w:abstractNumId w:val="30"/>
  </w:num>
  <w:num w:numId="28" w16cid:durableId="68116931">
    <w:abstractNumId w:val="39"/>
  </w:num>
  <w:num w:numId="29" w16cid:durableId="1300458106">
    <w:abstractNumId w:val="13"/>
  </w:num>
  <w:num w:numId="30" w16cid:durableId="206063591">
    <w:abstractNumId w:val="35"/>
  </w:num>
  <w:num w:numId="31" w16cid:durableId="660081342">
    <w:abstractNumId w:val="36"/>
  </w:num>
  <w:num w:numId="32" w16cid:durableId="1593777592">
    <w:abstractNumId w:val="24"/>
  </w:num>
  <w:num w:numId="33" w16cid:durableId="1644777905">
    <w:abstractNumId w:val="1"/>
  </w:num>
  <w:num w:numId="34" w16cid:durableId="100617879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70493101">
    <w:abstractNumId w:val="21"/>
  </w:num>
  <w:num w:numId="36" w16cid:durableId="52980596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47946341">
    <w:abstractNumId w:val="34"/>
  </w:num>
  <w:num w:numId="38" w16cid:durableId="997031464">
    <w:abstractNumId w:val="7"/>
  </w:num>
  <w:num w:numId="39" w16cid:durableId="818812598">
    <w:abstractNumId w:val="42"/>
  </w:num>
  <w:num w:numId="40" w16cid:durableId="1278902084">
    <w:abstractNumId w:val="3"/>
  </w:num>
  <w:num w:numId="41" w16cid:durableId="1171217945">
    <w:abstractNumId w:val="9"/>
  </w:num>
  <w:num w:numId="42" w16cid:durableId="887107851">
    <w:abstractNumId w:val="17"/>
  </w:num>
  <w:num w:numId="43" w16cid:durableId="346373507">
    <w:abstractNumId w:val="11"/>
  </w:num>
  <w:num w:numId="44" w16cid:durableId="188492272">
    <w:abstractNumId w:val="15"/>
  </w:num>
  <w:num w:numId="45" w16cid:durableId="82412578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C3NDAyNTYwtDRV0lEKTi0uzszPAykwNqgFAGxLG7ktAAAA"/>
  </w:docVars>
  <w:rsids>
    <w:rsidRoot w:val="00487D84"/>
    <w:rsid w:val="000001E4"/>
    <w:rsid w:val="00003546"/>
    <w:rsid w:val="00004BCF"/>
    <w:rsid w:val="0000668E"/>
    <w:rsid w:val="00006DA1"/>
    <w:rsid w:val="00007FB9"/>
    <w:rsid w:val="00011DB8"/>
    <w:rsid w:val="000120C8"/>
    <w:rsid w:val="00012850"/>
    <w:rsid w:val="00013B4C"/>
    <w:rsid w:val="0001722D"/>
    <w:rsid w:val="00021BCA"/>
    <w:rsid w:val="00022D4C"/>
    <w:rsid w:val="0003158C"/>
    <w:rsid w:val="000319C4"/>
    <w:rsid w:val="000320ED"/>
    <w:rsid w:val="00034E58"/>
    <w:rsid w:val="00037964"/>
    <w:rsid w:val="00037CC6"/>
    <w:rsid w:val="00041160"/>
    <w:rsid w:val="00042124"/>
    <w:rsid w:val="00042DEE"/>
    <w:rsid w:val="0004322C"/>
    <w:rsid w:val="00043F09"/>
    <w:rsid w:val="00046304"/>
    <w:rsid w:val="000466D1"/>
    <w:rsid w:val="0004794F"/>
    <w:rsid w:val="0005110F"/>
    <w:rsid w:val="0005266A"/>
    <w:rsid w:val="00054E61"/>
    <w:rsid w:val="000551E9"/>
    <w:rsid w:val="000604A1"/>
    <w:rsid w:val="000604B1"/>
    <w:rsid w:val="00062330"/>
    <w:rsid w:val="0006510C"/>
    <w:rsid w:val="00070CD5"/>
    <w:rsid w:val="00071E93"/>
    <w:rsid w:val="00072BA4"/>
    <w:rsid w:val="000741B9"/>
    <w:rsid w:val="00075A63"/>
    <w:rsid w:val="00075F5C"/>
    <w:rsid w:val="00076CF1"/>
    <w:rsid w:val="00081D8F"/>
    <w:rsid w:val="0008463C"/>
    <w:rsid w:val="00085056"/>
    <w:rsid w:val="000913A8"/>
    <w:rsid w:val="00091FD6"/>
    <w:rsid w:val="000978C9"/>
    <w:rsid w:val="000A3CBB"/>
    <w:rsid w:val="000A49ED"/>
    <w:rsid w:val="000A4B6B"/>
    <w:rsid w:val="000A7B24"/>
    <w:rsid w:val="000B40DA"/>
    <w:rsid w:val="000B7B56"/>
    <w:rsid w:val="000C0D13"/>
    <w:rsid w:val="000C5F44"/>
    <w:rsid w:val="000D1AD2"/>
    <w:rsid w:val="000D1FA0"/>
    <w:rsid w:val="000D6FC0"/>
    <w:rsid w:val="000E17FC"/>
    <w:rsid w:val="000E1A8B"/>
    <w:rsid w:val="000E2595"/>
    <w:rsid w:val="000E2812"/>
    <w:rsid w:val="000E3D98"/>
    <w:rsid w:val="000E5145"/>
    <w:rsid w:val="000E5731"/>
    <w:rsid w:val="000E62C1"/>
    <w:rsid w:val="000E6792"/>
    <w:rsid w:val="000F05F1"/>
    <w:rsid w:val="000F284F"/>
    <w:rsid w:val="000F2CCA"/>
    <w:rsid w:val="000F4DF0"/>
    <w:rsid w:val="000F4F65"/>
    <w:rsid w:val="000F5745"/>
    <w:rsid w:val="00101101"/>
    <w:rsid w:val="00101672"/>
    <w:rsid w:val="001028B7"/>
    <w:rsid w:val="00104135"/>
    <w:rsid w:val="00104E6E"/>
    <w:rsid w:val="00106D4B"/>
    <w:rsid w:val="00110DB6"/>
    <w:rsid w:val="00111289"/>
    <w:rsid w:val="00113621"/>
    <w:rsid w:val="00115715"/>
    <w:rsid w:val="001163FC"/>
    <w:rsid w:val="00117457"/>
    <w:rsid w:val="001240BD"/>
    <w:rsid w:val="001241CF"/>
    <w:rsid w:val="001302CF"/>
    <w:rsid w:val="00130A6D"/>
    <w:rsid w:val="00131197"/>
    <w:rsid w:val="00131298"/>
    <w:rsid w:val="0013158C"/>
    <w:rsid w:val="00132371"/>
    <w:rsid w:val="00133AA1"/>
    <w:rsid w:val="00134B62"/>
    <w:rsid w:val="0013625A"/>
    <w:rsid w:val="001407CF"/>
    <w:rsid w:val="00145411"/>
    <w:rsid w:val="00145A69"/>
    <w:rsid w:val="00147A77"/>
    <w:rsid w:val="001510D3"/>
    <w:rsid w:val="00154F73"/>
    <w:rsid w:val="00155939"/>
    <w:rsid w:val="0016323A"/>
    <w:rsid w:val="0016469E"/>
    <w:rsid w:val="00164A73"/>
    <w:rsid w:val="0016505C"/>
    <w:rsid w:val="00165A25"/>
    <w:rsid w:val="0017718B"/>
    <w:rsid w:val="0017788C"/>
    <w:rsid w:val="00180449"/>
    <w:rsid w:val="0018456A"/>
    <w:rsid w:val="001902C9"/>
    <w:rsid w:val="0019107D"/>
    <w:rsid w:val="00192399"/>
    <w:rsid w:val="00194DC9"/>
    <w:rsid w:val="0019600E"/>
    <w:rsid w:val="0019677D"/>
    <w:rsid w:val="001974BC"/>
    <w:rsid w:val="00197C79"/>
    <w:rsid w:val="00197CBB"/>
    <w:rsid w:val="00197EF5"/>
    <w:rsid w:val="001A197E"/>
    <w:rsid w:val="001A1F49"/>
    <w:rsid w:val="001A2DFF"/>
    <w:rsid w:val="001A349A"/>
    <w:rsid w:val="001A4A9F"/>
    <w:rsid w:val="001A6D29"/>
    <w:rsid w:val="001A7585"/>
    <w:rsid w:val="001B611D"/>
    <w:rsid w:val="001C0BC8"/>
    <w:rsid w:val="001C2EFE"/>
    <w:rsid w:val="001C52EC"/>
    <w:rsid w:val="001C592C"/>
    <w:rsid w:val="001C622E"/>
    <w:rsid w:val="001C6F07"/>
    <w:rsid w:val="001D1022"/>
    <w:rsid w:val="001D37CB"/>
    <w:rsid w:val="001D37E2"/>
    <w:rsid w:val="001D4953"/>
    <w:rsid w:val="001D5131"/>
    <w:rsid w:val="001D7323"/>
    <w:rsid w:val="001E027D"/>
    <w:rsid w:val="001E04C7"/>
    <w:rsid w:val="001E20B6"/>
    <w:rsid w:val="001E4761"/>
    <w:rsid w:val="001E4A43"/>
    <w:rsid w:val="001F0BCC"/>
    <w:rsid w:val="001F1272"/>
    <w:rsid w:val="001F3EC3"/>
    <w:rsid w:val="001F5441"/>
    <w:rsid w:val="001F6ECD"/>
    <w:rsid w:val="00202183"/>
    <w:rsid w:val="002022F3"/>
    <w:rsid w:val="00203A21"/>
    <w:rsid w:val="00204A8C"/>
    <w:rsid w:val="00204AE7"/>
    <w:rsid w:val="00206936"/>
    <w:rsid w:val="00207AF1"/>
    <w:rsid w:val="0020B797"/>
    <w:rsid w:val="0021016C"/>
    <w:rsid w:val="00213578"/>
    <w:rsid w:val="002157D7"/>
    <w:rsid w:val="002157F9"/>
    <w:rsid w:val="00217110"/>
    <w:rsid w:val="00217997"/>
    <w:rsid w:val="00220E78"/>
    <w:rsid w:val="002260DF"/>
    <w:rsid w:val="00230E07"/>
    <w:rsid w:val="002421DF"/>
    <w:rsid w:val="0024308C"/>
    <w:rsid w:val="00243770"/>
    <w:rsid w:val="00246A45"/>
    <w:rsid w:val="002477E8"/>
    <w:rsid w:val="002521B6"/>
    <w:rsid w:val="00254380"/>
    <w:rsid w:val="002550C0"/>
    <w:rsid w:val="0025534C"/>
    <w:rsid w:val="002558C0"/>
    <w:rsid w:val="00255A3B"/>
    <w:rsid w:val="0025670C"/>
    <w:rsid w:val="00256B50"/>
    <w:rsid w:val="00256FAF"/>
    <w:rsid w:val="002602B9"/>
    <w:rsid w:val="00260F81"/>
    <w:rsid w:val="00261C82"/>
    <w:rsid w:val="00264394"/>
    <w:rsid w:val="002659B7"/>
    <w:rsid w:val="00266A37"/>
    <w:rsid w:val="00267C24"/>
    <w:rsid w:val="00270236"/>
    <w:rsid w:val="00271A63"/>
    <w:rsid w:val="002724EA"/>
    <w:rsid w:val="00282938"/>
    <w:rsid w:val="00284930"/>
    <w:rsid w:val="00284DC7"/>
    <w:rsid w:val="002862A6"/>
    <w:rsid w:val="00286A5D"/>
    <w:rsid w:val="002913FA"/>
    <w:rsid w:val="00292E5D"/>
    <w:rsid w:val="002A3E95"/>
    <w:rsid w:val="002A408A"/>
    <w:rsid w:val="002A56FC"/>
    <w:rsid w:val="002B1FAF"/>
    <w:rsid w:val="002B24C0"/>
    <w:rsid w:val="002B2695"/>
    <w:rsid w:val="002B3A8B"/>
    <w:rsid w:val="002C0658"/>
    <w:rsid w:val="002C0BF6"/>
    <w:rsid w:val="002C3BCE"/>
    <w:rsid w:val="002D05B8"/>
    <w:rsid w:val="002D47DC"/>
    <w:rsid w:val="002E2127"/>
    <w:rsid w:val="002E2533"/>
    <w:rsid w:val="002E31FC"/>
    <w:rsid w:val="002E4DEE"/>
    <w:rsid w:val="002F050D"/>
    <w:rsid w:val="002F6D13"/>
    <w:rsid w:val="00301E8A"/>
    <w:rsid w:val="00304B2E"/>
    <w:rsid w:val="00306280"/>
    <w:rsid w:val="0030761D"/>
    <w:rsid w:val="003076EE"/>
    <w:rsid w:val="00311C39"/>
    <w:rsid w:val="00314331"/>
    <w:rsid w:val="00315805"/>
    <w:rsid w:val="003161FF"/>
    <w:rsid w:val="00316D28"/>
    <w:rsid w:val="003211AA"/>
    <w:rsid w:val="003233B9"/>
    <w:rsid w:val="003235E9"/>
    <w:rsid w:val="00323D6F"/>
    <w:rsid w:val="0032404B"/>
    <w:rsid w:val="00324796"/>
    <w:rsid w:val="00324850"/>
    <w:rsid w:val="00327B28"/>
    <w:rsid w:val="00327BF2"/>
    <w:rsid w:val="00331568"/>
    <w:rsid w:val="0033260C"/>
    <w:rsid w:val="00335271"/>
    <w:rsid w:val="0033566E"/>
    <w:rsid w:val="0033575B"/>
    <w:rsid w:val="00343992"/>
    <w:rsid w:val="00344387"/>
    <w:rsid w:val="0034518D"/>
    <w:rsid w:val="00346B49"/>
    <w:rsid w:val="00346C5E"/>
    <w:rsid w:val="00351433"/>
    <w:rsid w:val="00352E75"/>
    <w:rsid w:val="0035421A"/>
    <w:rsid w:val="00360227"/>
    <w:rsid w:val="003741D6"/>
    <w:rsid w:val="0037464B"/>
    <w:rsid w:val="00377BCE"/>
    <w:rsid w:val="00380F38"/>
    <w:rsid w:val="00381817"/>
    <w:rsid w:val="00382493"/>
    <w:rsid w:val="003850ED"/>
    <w:rsid w:val="00386654"/>
    <w:rsid w:val="00392C0A"/>
    <w:rsid w:val="003933F9"/>
    <w:rsid w:val="0039451D"/>
    <w:rsid w:val="00397498"/>
    <w:rsid w:val="00397FE4"/>
    <w:rsid w:val="003A2B3D"/>
    <w:rsid w:val="003A335D"/>
    <w:rsid w:val="003A34B6"/>
    <w:rsid w:val="003B2845"/>
    <w:rsid w:val="003B59B2"/>
    <w:rsid w:val="003B5B52"/>
    <w:rsid w:val="003C0F43"/>
    <w:rsid w:val="003C3793"/>
    <w:rsid w:val="003C4276"/>
    <w:rsid w:val="003C695E"/>
    <w:rsid w:val="003D0AF4"/>
    <w:rsid w:val="003D4C53"/>
    <w:rsid w:val="003D4E08"/>
    <w:rsid w:val="003D64BB"/>
    <w:rsid w:val="003D7B07"/>
    <w:rsid w:val="003E0842"/>
    <w:rsid w:val="003E127A"/>
    <w:rsid w:val="003E13ED"/>
    <w:rsid w:val="003E14ED"/>
    <w:rsid w:val="003E6700"/>
    <w:rsid w:val="003E6D6B"/>
    <w:rsid w:val="003F07FF"/>
    <w:rsid w:val="003F0E73"/>
    <w:rsid w:val="00400371"/>
    <w:rsid w:val="0040381C"/>
    <w:rsid w:val="004048D1"/>
    <w:rsid w:val="00405F60"/>
    <w:rsid w:val="00410B6F"/>
    <w:rsid w:val="004126D7"/>
    <w:rsid w:val="00413355"/>
    <w:rsid w:val="00413D76"/>
    <w:rsid w:val="00413F91"/>
    <w:rsid w:val="00415C58"/>
    <w:rsid w:val="004179EA"/>
    <w:rsid w:val="00422FEE"/>
    <w:rsid w:val="0042355C"/>
    <w:rsid w:val="004306D5"/>
    <w:rsid w:val="00431005"/>
    <w:rsid w:val="00431F63"/>
    <w:rsid w:val="004343F7"/>
    <w:rsid w:val="00437879"/>
    <w:rsid w:val="004412B9"/>
    <w:rsid w:val="0044173D"/>
    <w:rsid w:val="00443C08"/>
    <w:rsid w:val="0044486D"/>
    <w:rsid w:val="00444DE8"/>
    <w:rsid w:val="004478EE"/>
    <w:rsid w:val="00455532"/>
    <w:rsid w:val="00455A9C"/>
    <w:rsid w:val="00455C8A"/>
    <w:rsid w:val="004615A6"/>
    <w:rsid w:val="00462547"/>
    <w:rsid w:val="00463292"/>
    <w:rsid w:val="004651E4"/>
    <w:rsid w:val="00466070"/>
    <w:rsid w:val="0046673F"/>
    <w:rsid w:val="00466924"/>
    <w:rsid w:val="00466B81"/>
    <w:rsid w:val="00467A4D"/>
    <w:rsid w:val="00470BD5"/>
    <w:rsid w:val="00473D01"/>
    <w:rsid w:val="00477FE6"/>
    <w:rsid w:val="00481051"/>
    <w:rsid w:val="004813AC"/>
    <w:rsid w:val="00482266"/>
    <w:rsid w:val="0048347E"/>
    <w:rsid w:val="0048448C"/>
    <w:rsid w:val="004865A9"/>
    <w:rsid w:val="00487D84"/>
    <w:rsid w:val="004901CE"/>
    <w:rsid w:val="00495D25"/>
    <w:rsid w:val="004A1BBB"/>
    <w:rsid w:val="004A2658"/>
    <w:rsid w:val="004A3529"/>
    <w:rsid w:val="004A6B5A"/>
    <w:rsid w:val="004B317D"/>
    <w:rsid w:val="004B6FA3"/>
    <w:rsid w:val="004C01CB"/>
    <w:rsid w:val="004C0D71"/>
    <w:rsid w:val="004C15B4"/>
    <w:rsid w:val="004C29C6"/>
    <w:rsid w:val="004C2B0E"/>
    <w:rsid w:val="004C3CCE"/>
    <w:rsid w:val="004C596A"/>
    <w:rsid w:val="004C7ACE"/>
    <w:rsid w:val="004C7CB5"/>
    <w:rsid w:val="004D1C22"/>
    <w:rsid w:val="004D32C5"/>
    <w:rsid w:val="004D4896"/>
    <w:rsid w:val="004D4D35"/>
    <w:rsid w:val="004D55BD"/>
    <w:rsid w:val="004D65DD"/>
    <w:rsid w:val="004E058D"/>
    <w:rsid w:val="004E0D7E"/>
    <w:rsid w:val="004E5A80"/>
    <w:rsid w:val="004E7528"/>
    <w:rsid w:val="004F0988"/>
    <w:rsid w:val="004F1561"/>
    <w:rsid w:val="004F6E30"/>
    <w:rsid w:val="00500078"/>
    <w:rsid w:val="00504BB2"/>
    <w:rsid w:val="00504E81"/>
    <w:rsid w:val="005051C9"/>
    <w:rsid w:val="005051F4"/>
    <w:rsid w:val="00507B01"/>
    <w:rsid w:val="005110F8"/>
    <w:rsid w:val="005123AD"/>
    <w:rsid w:val="0051530C"/>
    <w:rsid w:val="00515979"/>
    <w:rsid w:val="00520B12"/>
    <w:rsid w:val="00524B39"/>
    <w:rsid w:val="00524BC0"/>
    <w:rsid w:val="005278B9"/>
    <w:rsid w:val="005316FC"/>
    <w:rsid w:val="00532A49"/>
    <w:rsid w:val="00535D1D"/>
    <w:rsid w:val="00537098"/>
    <w:rsid w:val="00541FD6"/>
    <w:rsid w:val="005422F4"/>
    <w:rsid w:val="00543D0B"/>
    <w:rsid w:val="00545356"/>
    <w:rsid w:val="005465F1"/>
    <w:rsid w:val="00551C35"/>
    <w:rsid w:val="00552DF2"/>
    <w:rsid w:val="00554871"/>
    <w:rsid w:val="0055667C"/>
    <w:rsid w:val="00560063"/>
    <w:rsid w:val="005600FE"/>
    <w:rsid w:val="005619D2"/>
    <w:rsid w:val="00562303"/>
    <w:rsid w:val="00562B82"/>
    <w:rsid w:val="00562DA2"/>
    <w:rsid w:val="00565EBC"/>
    <w:rsid w:val="0056793C"/>
    <w:rsid w:val="005724AF"/>
    <w:rsid w:val="005727A7"/>
    <w:rsid w:val="00572B61"/>
    <w:rsid w:val="005756DD"/>
    <w:rsid w:val="005775AF"/>
    <w:rsid w:val="00580B27"/>
    <w:rsid w:val="0058234E"/>
    <w:rsid w:val="00583F9E"/>
    <w:rsid w:val="00585DC4"/>
    <w:rsid w:val="00586769"/>
    <w:rsid w:val="0059003D"/>
    <w:rsid w:val="00591492"/>
    <w:rsid w:val="0059153B"/>
    <w:rsid w:val="0059424E"/>
    <w:rsid w:val="00594F67"/>
    <w:rsid w:val="005A27F2"/>
    <w:rsid w:val="005A4722"/>
    <w:rsid w:val="005A47D4"/>
    <w:rsid w:val="005B0E38"/>
    <w:rsid w:val="005B3A32"/>
    <w:rsid w:val="005B4D38"/>
    <w:rsid w:val="005B56E1"/>
    <w:rsid w:val="005B6B3A"/>
    <w:rsid w:val="005C4387"/>
    <w:rsid w:val="005C4783"/>
    <w:rsid w:val="005C7039"/>
    <w:rsid w:val="005C7FB5"/>
    <w:rsid w:val="005D0F35"/>
    <w:rsid w:val="005D3D91"/>
    <w:rsid w:val="005D4203"/>
    <w:rsid w:val="005D4AE5"/>
    <w:rsid w:val="005E1048"/>
    <w:rsid w:val="005E10B5"/>
    <w:rsid w:val="005E19FC"/>
    <w:rsid w:val="005E224E"/>
    <w:rsid w:val="005E2A80"/>
    <w:rsid w:val="005F0670"/>
    <w:rsid w:val="005F08BB"/>
    <w:rsid w:val="005F11E6"/>
    <w:rsid w:val="005F25D2"/>
    <w:rsid w:val="005F4464"/>
    <w:rsid w:val="005F692D"/>
    <w:rsid w:val="005F7A72"/>
    <w:rsid w:val="00601D32"/>
    <w:rsid w:val="00604D04"/>
    <w:rsid w:val="0061139B"/>
    <w:rsid w:val="00613E45"/>
    <w:rsid w:val="00614E03"/>
    <w:rsid w:val="00617870"/>
    <w:rsid w:val="0061790C"/>
    <w:rsid w:val="00620AEB"/>
    <w:rsid w:val="00637581"/>
    <w:rsid w:val="00637BBC"/>
    <w:rsid w:val="0064143E"/>
    <w:rsid w:val="0064266E"/>
    <w:rsid w:val="00644843"/>
    <w:rsid w:val="006449FF"/>
    <w:rsid w:val="00644FBC"/>
    <w:rsid w:val="00645CBD"/>
    <w:rsid w:val="00646165"/>
    <w:rsid w:val="00647F67"/>
    <w:rsid w:val="00647FE0"/>
    <w:rsid w:val="00653FCC"/>
    <w:rsid w:val="00655143"/>
    <w:rsid w:val="00657C68"/>
    <w:rsid w:val="00661677"/>
    <w:rsid w:val="00662E83"/>
    <w:rsid w:val="00666277"/>
    <w:rsid w:val="006663E0"/>
    <w:rsid w:val="00667261"/>
    <w:rsid w:val="00667644"/>
    <w:rsid w:val="00670D75"/>
    <w:rsid w:val="00671341"/>
    <w:rsid w:val="006738FC"/>
    <w:rsid w:val="00674DA2"/>
    <w:rsid w:val="006764D0"/>
    <w:rsid w:val="00677548"/>
    <w:rsid w:val="00680BE2"/>
    <w:rsid w:val="006811B6"/>
    <w:rsid w:val="00681D24"/>
    <w:rsid w:val="00682346"/>
    <w:rsid w:val="00683DF4"/>
    <w:rsid w:val="00684F23"/>
    <w:rsid w:val="00685F36"/>
    <w:rsid w:val="0068767C"/>
    <w:rsid w:val="006938A1"/>
    <w:rsid w:val="006A033B"/>
    <w:rsid w:val="006A08E4"/>
    <w:rsid w:val="006A3241"/>
    <w:rsid w:val="006A67B8"/>
    <w:rsid w:val="006C4DF7"/>
    <w:rsid w:val="006C6F59"/>
    <w:rsid w:val="006C7343"/>
    <w:rsid w:val="006C7697"/>
    <w:rsid w:val="006C774B"/>
    <w:rsid w:val="006D2CC1"/>
    <w:rsid w:val="006D6811"/>
    <w:rsid w:val="006E1444"/>
    <w:rsid w:val="006E1B33"/>
    <w:rsid w:val="006E48E3"/>
    <w:rsid w:val="006E6D3F"/>
    <w:rsid w:val="006E7F31"/>
    <w:rsid w:val="006F427D"/>
    <w:rsid w:val="006F51D6"/>
    <w:rsid w:val="00701DED"/>
    <w:rsid w:val="007034F9"/>
    <w:rsid w:val="00705153"/>
    <w:rsid w:val="00710B63"/>
    <w:rsid w:val="007110C2"/>
    <w:rsid w:val="00716162"/>
    <w:rsid w:val="007170AE"/>
    <w:rsid w:val="00722322"/>
    <w:rsid w:val="00723D71"/>
    <w:rsid w:val="00724664"/>
    <w:rsid w:val="00725FAB"/>
    <w:rsid w:val="00727998"/>
    <w:rsid w:val="00727E69"/>
    <w:rsid w:val="007300EC"/>
    <w:rsid w:val="00731033"/>
    <w:rsid w:val="007364BB"/>
    <w:rsid w:val="00740C29"/>
    <w:rsid w:val="007411A0"/>
    <w:rsid w:val="007427D0"/>
    <w:rsid w:val="00742C1B"/>
    <w:rsid w:val="00743A90"/>
    <w:rsid w:val="00746B00"/>
    <w:rsid w:val="00747D82"/>
    <w:rsid w:val="00750CB3"/>
    <w:rsid w:val="00750F14"/>
    <w:rsid w:val="007514D7"/>
    <w:rsid w:val="00760827"/>
    <w:rsid w:val="00764447"/>
    <w:rsid w:val="00764E23"/>
    <w:rsid w:val="00767694"/>
    <w:rsid w:val="00770A44"/>
    <w:rsid w:val="00771243"/>
    <w:rsid w:val="007714E4"/>
    <w:rsid w:val="0077159B"/>
    <w:rsid w:val="00771B9A"/>
    <w:rsid w:val="00773EF7"/>
    <w:rsid w:val="00774B2C"/>
    <w:rsid w:val="00774B63"/>
    <w:rsid w:val="00775AD1"/>
    <w:rsid w:val="00782933"/>
    <w:rsid w:val="00790AC3"/>
    <w:rsid w:val="007A1332"/>
    <w:rsid w:val="007A13A0"/>
    <w:rsid w:val="007A42B6"/>
    <w:rsid w:val="007A6394"/>
    <w:rsid w:val="007A6988"/>
    <w:rsid w:val="007C3ED9"/>
    <w:rsid w:val="007C43E5"/>
    <w:rsid w:val="007D0075"/>
    <w:rsid w:val="007D54E8"/>
    <w:rsid w:val="007D61C4"/>
    <w:rsid w:val="007D6F6E"/>
    <w:rsid w:val="007E3A96"/>
    <w:rsid w:val="007E57F4"/>
    <w:rsid w:val="007E5927"/>
    <w:rsid w:val="007F0AA2"/>
    <w:rsid w:val="007F274B"/>
    <w:rsid w:val="007F41D7"/>
    <w:rsid w:val="007F75CE"/>
    <w:rsid w:val="008014B7"/>
    <w:rsid w:val="00801BC6"/>
    <w:rsid w:val="00802B78"/>
    <w:rsid w:val="0080352E"/>
    <w:rsid w:val="0080384C"/>
    <w:rsid w:val="00804BC2"/>
    <w:rsid w:val="008059DE"/>
    <w:rsid w:val="008063B3"/>
    <w:rsid w:val="008117E1"/>
    <w:rsid w:val="008172FF"/>
    <w:rsid w:val="00820332"/>
    <w:rsid w:val="00823255"/>
    <w:rsid w:val="00824480"/>
    <w:rsid w:val="00826214"/>
    <w:rsid w:val="00831365"/>
    <w:rsid w:val="00834D2A"/>
    <w:rsid w:val="008351CC"/>
    <w:rsid w:val="00835590"/>
    <w:rsid w:val="008402F2"/>
    <w:rsid w:val="00841077"/>
    <w:rsid w:val="00851A2D"/>
    <w:rsid w:val="008528A5"/>
    <w:rsid w:val="0085486E"/>
    <w:rsid w:val="0085546B"/>
    <w:rsid w:val="00856AD6"/>
    <w:rsid w:val="00860840"/>
    <w:rsid w:val="00861233"/>
    <w:rsid w:val="008629BC"/>
    <w:rsid w:val="008635BB"/>
    <w:rsid w:val="008656F3"/>
    <w:rsid w:val="00867271"/>
    <w:rsid w:val="0087012F"/>
    <w:rsid w:val="008714AD"/>
    <w:rsid w:val="00874273"/>
    <w:rsid w:val="00874407"/>
    <w:rsid w:val="008751FD"/>
    <w:rsid w:val="008763EE"/>
    <w:rsid w:val="008770A3"/>
    <w:rsid w:val="00877699"/>
    <w:rsid w:val="0087788E"/>
    <w:rsid w:val="008807C9"/>
    <w:rsid w:val="00880D6E"/>
    <w:rsid w:val="00881DCF"/>
    <w:rsid w:val="00884A23"/>
    <w:rsid w:val="008859B8"/>
    <w:rsid w:val="00887577"/>
    <w:rsid w:val="00897D8B"/>
    <w:rsid w:val="008A0E98"/>
    <w:rsid w:val="008A2B4C"/>
    <w:rsid w:val="008A3F77"/>
    <w:rsid w:val="008A5275"/>
    <w:rsid w:val="008A5FDC"/>
    <w:rsid w:val="008B02F3"/>
    <w:rsid w:val="008B15E9"/>
    <w:rsid w:val="008B1AE2"/>
    <w:rsid w:val="008B28D4"/>
    <w:rsid w:val="008B2EF8"/>
    <w:rsid w:val="008B459F"/>
    <w:rsid w:val="008B517B"/>
    <w:rsid w:val="008B52AE"/>
    <w:rsid w:val="008B7682"/>
    <w:rsid w:val="008C4C3C"/>
    <w:rsid w:val="008C5A66"/>
    <w:rsid w:val="008C769C"/>
    <w:rsid w:val="008D10B3"/>
    <w:rsid w:val="008D30B4"/>
    <w:rsid w:val="008D3F3D"/>
    <w:rsid w:val="008D6235"/>
    <w:rsid w:val="008D755D"/>
    <w:rsid w:val="008E19B5"/>
    <w:rsid w:val="008E2D41"/>
    <w:rsid w:val="008E36D4"/>
    <w:rsid w:val="008E4BC1"/>
    <w:rsid w:val="008E76B6"/>
    <w:rsid w:val="008F115F"/>
    <w:rsid w:val="008F31FF"/>
    <w:rsid w:val="008F3C54"/>
    <w:rsid w:val="008F5DE3"/>
    <w:rsid w:val="008F6FB2"/>
    <w:rsid w:val="00902B13"/>
    <w:rsid w:val="009041A9"/>
    <w:rsid w:val="009048BC"/>
    <w:rsid w:val="00906292"/>
    <w:rsid w:val="00910E20"/>
    <w:rsid w:val="00922C57"/>
    <w:rsid w:val="00926168"/>
    <w:rsid w:val="00931832"/>
    <w:rsid w:val="00933524"/>
    <w:rsid w:val="00934599"/>
    <w:rsid w:val="0093706E"/>
    <w:rsid w:val="009400B7"/>
    <w:rsid w:val="009435B7"/>
    <w:rsid w:val="00946AB8"/>
    <w:rsid w:val="009522CC"/>
    <w:rsid w:val="0095360A"/>
    <w:rsid w:val="00953F49"/>
    <w:rsid w:val="00954146"/>
    <w:rsid w:val="00954822"/>
    <w:rsid w:val="009570DB"/>
    <w:rsid w:val="00960BCA"/>
    <w:rsid w:val="009611D2"/>
    <w:rsid w:val="009621CA"/>
    <w:rsid w:val="00962F95"/>
    <w:rsid w:val="00963677"/>
    <w:rsid w:val="009656B3"/>
    <w:rsid w:val="009674AC"/>
    <w:rsid w:val="00970C02"/>
    <w:rsid w:val="009725D4"/>
    <w:rsid w:val="00972DE1"/>
    <w:rsid w:val="0097440F"/>
    <w:rsid w:val="009758C2"/>
    <w:rsid w:val="00976927"/>
    <w:rsid w:val="00976F49"/>
    <w:rsid w:val="009858C0"/>
    <w:rsid w:val="00987E04"/>
    <w:rsid w:val="00990418"/>
    <w:rsid w:val="00992603"/>
    <w:rsid w:val="00992BBC"/>
    <w:rsid w:val="00996033"/>
    <w:rsid w:val="0099749F"/>
    <w:rsid w:val="009A1636"/>
    <w:rsid w:val="009A1B18"/>
    <w:rsid w:val="009A1F61"/>
    <w:rsid w:val="009A2EA1"/>
    <w:rsid w:val="009A576B"/>
    <w:rsid w:val="009A5B46"/>
    <w:rsid w:val="009A63AB"/>
    <w:rsid w:val="009A79E7"/>
    <w:rsid w:val="009B062C"/>
    <w:rsid w:val="009B27C7"/>
    <w:rsid w:val="009B6D6F"/>
    <w:rsid w:val="009C0278"/>
    <w:rsid w:val="009C040A"/>
    <w:rsid w:val="009C5D17"/>
    <w:rsid w:val="009D197D"/>
    <w:rsid w:val="009D1986"/>
    <w:rsid w:val="009D2599"/>
    <w:rsid w:val="009D27AE"/>
    <w:rsid w:val="009D2EB0"/>
    <w:rsid w:val="009D2FF9"/>
    <w:rsid w:val="009D3F2B"/>
    <w:rsid w:val="009D489B"/>
    <w:rsid w:val="009D527D"/>
    <w:rsid w:val="009D5A8A"/>
    <w:rsid w:val="009D6BB0"/>
    <w:rsid w:val="009E0053"/>
    <w:rsid w:val="009E300B"/>
    <w:rsid w:val="009E49E6"/>
    <w:rsid w:val="009F295D"/>
    <w:rsid w:val="009F4ED3"/>
    <w:rsid w:val="009F74B5"/>
    <w:rsid w:val="009F7F16"/>
    <w:rsid w:val="00A001CA"/>
    <w:rsid w:val="00A02162"/>
    <w:rsid w:val="00A021B4"/>
    <w:rsid w:val="00A03073"/>
    <w:rsid w:val="00A0427C"/>
    <w:rsid w:val="00A10A46"/>
    <w:rsid w:val="00A111FB"/>
    <w:rsid w:val="00A112AE"/>
    <w:rsid w:val="00A1260A"/>
    <w:rsid w:val="00A12746"/>
    <w:rsid w:val="00A144F6"/>
    <w:rsid w:val="00A1481A"/>
    <w:rsid w:val="00A2362B"/>
    <w:rsid w:val="00A23A65"/>
    <w:rsid w:val="00A254A4"/>
    <w:rsid w:val="00A272A6"/>
    <w:rsid w:val="00A31CBA"/>
    <w:rsid w:val="00A3509E"/>
    <w:rsid w:val="00A36FDF"/>
    <w:rsid w:val="00A37604"/>
    <w:rsid w:val="00A450A3"/>
    <w:rsid w:val="00A452C9"/>
    <w:rsid w:val="00A45B19"/>
    <w:rsid w:val="00A54472"/>
    <w:rsid w:val="00A545EA"/>
    <w:rsid w:val="00A60DA4"/>
    <w:rsid w:val="00A64A21"/>
    <w:rsid w:val="00A66CFD"/>
    <w:rsid w:val="00A70C1F"/>
    <w:rsid w:val="00A70C99"/>
    <w:rsid w:val="00A7137A"/>
    <w:rsid w:val="00A735EF"/>
    <w:rsid w:val="00A73E76"/>
    <w:rsid w:val="00A747AE"/>
    <w:rsid w:val="00A76817"/>
    <w:rsid w:val="00A816DB"/>
    <w:rsid w:val="00A8265D"/>
    <w:rsid w:val="00A83113"/>
    <w:rsid w:val="00A8335F"/>
    <w:rsid w:val="00A83691"/>
    <w:rsid w:val="00A84459"/>
    <w:rsid w:val="00A8470A"/>
    <w:rsid w:val="00A922F3"/>
    <w:rsid w:val="00A93EEF"/>
    <w:rsid w:val="00A9539D"/>
    <w:rsid w:val="00A968A7"/>
    <w:rsid w:val="00A97A01"/>
    <w:rsid w:val="00AA0232"/>
    <w:rsid w:val="00AA242F"/>
    <w:rsid w:val="00AB17FD"/>
    <w:rsid w:val="00AB2CF3"/>
    <w:rsid w:val="00AB39B8"/>
    <w:rsid w:val="00AB3F4F"/>
    <w:rsid w:val="00AB4BE0"/>
    <w:rsid w:val="00AB5A57"/>
    <w:rsid w:val="00AB7B23"/>
    <w:rsid w:val="00AC5BC6"/>
    <w:rsid w:val="00AC72B7"/>
    <w:rsid w:val="00AC7D42"/>
    <w:rsid w:val="00AD02D8"/>
    <w:rsid w:val="00AD0515"/>
    <w:rsid w:val="00AD22E2"/>
    <w:rsid w:val="00AD748B"/>
    <w:rsid w:val="00AE07CE"/>
    <w:rsid w:val="00AE1182"/>
    <w:rsid w:val="00AF127C"/>
    <w:rsid w:val="00AF141D"/>
    <w:rsid w:val="00AF2570"/>
    <w:rsid w:val="00AF27EC"/>
    <w:rsid w:val="00AF31ED"/>
    <w:rsid w:val="00B00390"/>
    <w:rsid w:val="00B03824"/>
    <w:rsid w:val="00B040B8"/>
    <w:rsid w:val="00B0609F"/>
    <w:rsid w:val="00B0647E"/>
    <w:rsid w:val="00B13306"/>
    <w:rsid w:val="00B13E15"/>
    <w:rsid w:val="00B1428F"/>
    <w:rsid w:val="00B14B97"/>
    <w:rsid w:val="00B15C71"/>
    <w:rsid w:val="00B1620B"/>
    <w:rsid w:val="00B2099C"/>
    <w:rsid w:val="00B20F86"/>
    <w:rsid w:val="00B21D8E"/>
    <w:rsid w:val="00B22676"/>
    <w:rsid w:val="00B22B58"/>
    <w:rsid w:val="00B40B79"/>
    <w:rsid w:val="00B4258B"/>
    <w:rsid w:val="00B4498D"/>
    <w:rsid w:val="00B47319"/>
    <w:rsid w:val="00B476FE"/>
    <w:rsid w:val="00B50659"/>
    <w:rsid w:val="00B51AB7"/>
    <w:rsid w:val="00B53F96"/>
    <w:rsid w:val="00B54008"/>
    <w:rsid w:val="00B564A4"/>
    <w:rsid w:val="00B6031E"/>
    <w:rsid w:val="00B61598"/>
    <w:rsid w:val="00B625FE"/>
    <w:rsid w:val="00B628E3"/>
    <w:rsid w:val="00B63569"/>
    <w:rsid w:val="00B65209"/>
    <w:rsid w:val="00B70F2B"/>
    <w:rsid w:val="00B7171B"/>
    <w:rsid w:val="00B72EB4"/>
    <w:rsid w:val="00B766D4"/>
    <w:rsid w:val="00B77471"/>
    <w:rsid w:val="00B801CB"/>
    <w:rsid w:val="00B83A41"/>
    <w:rsid w:val="00B84E4D"/>
    <w:rsid w:val="00B85C57"/>
    <w:rsid w:val="00B86E44"/>
    <w:rsid w:val="00B87709"/>
    <w:rsid w:val="00B8787D"/>
    <w:rsid w:val="00B924D3"/>
    <w:rsid w:val="00B92B13"/>
    <w:rsid w:val="00B9305E"/>
    <w:rsid w:val="00B935ED"/>
    <w:rsid w:val="00B93945"/>
    <w:rsid w:val="00B96E2D"/>
    <w:rsid w:val="00BA1D0A"/>
    <w:rsid w:val="00BA7F86"/>
    <w:rsid w:val="00BB17A2"/>
    <w:rsid w:val="00BB34A4"/>
    <w:rsid w:val="00BB4313"/>
    <w:rsid w:val="00BB6859"/>
    <w:rsid w:val="00BB6B53"/>
    <w:rsid w:val="00BB7F1B"/>
    <w:rsid w:val="00BC0AA2"/>
    <w:rsid w:val="00BC4191"/>
    <w:rsid w:val="00BD12B9"/>
    <w:rsid w:val="00BD1378"/>
    <w:rsid w:val="00BD5F6B"/>
    <w:rsid w:val="00BD7E24"/>
    <w:rsid w:val="00BE3DAE"/>
    <w:rsid w:val="00BF069A"/>
    <w:rsid w:val="00BF0735"/>
    <w:rsid w:val="00BF1B2C"/>
    <w:rsid w:val="00BF1B5D"/>
    <w:rsid w:val="00BF3D3A"/>
    <w:rsid w:val="00BF685B"/>
    <w:rsid w:val="00C01B52"/>
    <w:rsid w:val="00C030F6"/>
    <w:rsid w:val="00C037B0"/>
    <w:rsid w:val="00C04466"/>
    <w:rsid w:val="00C05046"/>
    <w:rsid w:val="00C10C8D"/>
    <w:rsid w:val="00C11C71"/>
    <w:rsid w:val="00C14081"/>
    <w:rsid w:val="00C15388"/>
    <w:rsid w:val="00C160A9"/>
    <w:rsid w:val="00C17525"/>
    <w:rsid w:val="00C20876"/>
    <w:rsid w:val="00C22138"/>
    <w:rsid w:val="00C235F6"/>
    <w:rsid w:val="00C2426B"/>
    <w:rsid w:val="00C24468"/>
    <w:rsid w:val="00C24706"/>
    <w:rsid w:val="00C2484F"/>
    <w:rsid w:val="00C251CE"/>
    <w:rsid w:val="00C25C35"/>
    <w:rsid w:val="00C30248"/>
    <w:rsid w:val="00C31C39"/>
    <w:rsid w:val="00C31EA2"/>
    <w:rsid w:val="00C32923"/>
    <w:rsid w:val="00C341D9"/>
    <w:rsid w:val="00C353C1"/>
    <w:rsid w:val="00C358EA"/>
    <w:rsid w:val="00C36405"/>
    <w:rsid w:val="00C3778B"/>
    <w:rsid w:val="00C41295"/>
    <w:rsid w:val="00C451A5"/>
    <w:rsid w:val="00C45683"/>
    <w:rsid w:val="00C45A45"/>
    <w:rsid w:val="00C51EAC"/>
    <w:rsid w:val="00C530CB"/>
    <w:rsid w:val="00C5382F"/>
    <w:rsid w:val="00C55590"/>
    <w:rsid w:val="00C565C6"/>
    <w:rsid w:val="00C57896"/>
    <w:rsid w:val="00C57CB5"/>
    <w:rsid w:val="00C6100A"/>
    <w:rsid w:val="00C6185B"/>
    <w:rsid w:val="00C6286A"/>
    <w:rsid w:val="00C6378D"/>
    <w:rsid w:val="00C7076F"/>
    <w:rsid w:val="00C72E03"/>
    <w:rsid w:val="00C756B0"/>
    <w:rsid w:val="00C75EBB"/>
    <w:rsid w:val="00C7685F"/>
    <w:rsid w:val="00C76A19"/>
    <w:rsid w:val="00C77688"/>
    <w:rsid w:val="00C82044"/>
    <w:rsid w:val="00C82B4F"/>
    <w:rsid w:val="00C84ABE"/>
    <w:rsid w:val="00C864A9"/>
    <w:rsid w:val="00C86E8F"/>
    <w:rsid w:val="00C91464"/>
    <w:rsid w:val="00C927B8"/>
    <w:rsid w:val="00C92EF1"/>
    <w:rsid w:val="00C92F46"/>
    <w:rsid w:val="00C9596B"/>
    <w:rsid w:val="00CA4DB5"/>
    <w:rsid w:val="00CA5FA7"/>
    <w:rsid w:val="00CA67A5"/>
    <w:rsid w:val="00CB07DA"/>
    <w:rsid w:val="00CB0A1F"/>
    <w:rsid w:val="00CB0A75"/>
    <w:rsid w:val="00CB25D2"/>
    <w:rsid w:val="00CB3553"/>
    <w:rsid w:val="00CB3739"/>
    <w:rsid w:val="00CB60BA"/>
    <w:rsid w:val="00CB6678"/>
    <w:rsid w:val="00CB698F"/>
    <w:rsid w:val="00CB6BC4"/>
    <w:rsid w:val="00CB6F2D"/>
    <w:rsid w:val="00CB788F"/>
    <w:rsid w:val="00CC554D"/>
    <w:rsid w:val="00CD1DB3"/>
    <w:rsid w:val="00CD1F36"/>
    <w:rsid w:val="00CD4391"/>
    <w:rsid w:val="00CD659B"/>
    <w:rsid w:val="00CD720C"/>
    <w:rsid w:val="00CD7F04"/>
    <w:rsid w:val="00CE233B"/>
    <w:rsid w:val="00CE2454"/>
    <w:rsid w:val="00CE3AC1"/>
    <w:rsid w:val="00CE4900"/>
    <w:rsid w:val="00CE5383"/>
    <w:rsid w:val="00CF01DE"/>
    <w:rsid w:val="00CF11D1"/>
    <w:rsid w:val="00CF1CF7"/>
    <w:rsid w:val="00CF2F5B"/>
    <w:rsid w:val="00CF5632"/>
    <w:rsid w:val="00CF6F0F"/>
    <w:rsid w:val="00CF7044"/>
    <w:rsid w:val="00D02DD0"/>
    <w:rsid w:val="00D05C83"/>
    <w:rsid w:val="00D101D7"/>
    <w:rsid w:val="00D12A25"/>
    <w:rsid w:val="00D1339C"/>
    <w:rsid w:val="00D142E9"/>
    <w:rsid w:val="00D155F7"/>
    <w:rsid w:val="00D17318"/>
    <w:rsid w:val="00D20323"/>
    <w:rsid w:val="00D20606"/>
    <w:rsid w:val="00D2257A"/>
    <w:rsid w:val="00D239FA"/>
    <w:rsid w:val="00D23B60"/>
    <w:rsid w:val="00D251CC"/>
    <w:rsid w:val="00D26119"/>
    <w:rsid w:val="00D265A3"/>
    <w:rsid w:val="00D3054E"/>
    <w:rsid w:val="00D31577"/>
    <w:rsid w:val="00D31E6B"/>
    <w:rsid w:val="00D36E5E"/>
    <w:rsid w:val="00D37F50"/>
    <w:rsid w:val="00D411A6"/>
    <w:rsid w:val="00D41973"/>
    <w:rsid w:val="00D45C31"/>
    <w:rsid w:val="00D516E1"/>
    <w:rsid w:val="00D541E6"/>
    <w:rsid w:val="00D562EE"/>
    <w:rsid w:val="00D563F5"/>
    <w:rsid w:val="00D574F8"/>
    <w:rsid w:val="00D63DA4"/>
    <w:rsid w:val="00D63F1A"/>
    <w:rsid w:val="00D644EB"/>
    <w:rsid w:val="00D65A7A"/>
    <w:rsid w:val="00D75603"/>
    <w:rsid w:val="00D75EF3"/>
    <w:rsid w:val="00D8295A"/>
    <w:rsid w:val="00D831DB"/>
    <w:rsid w:val="00D85039"/>
    <w:rsid w:val="00D8642E"/>
    <w:rsid w:val="00D87FD0"/>
    <w:rsid w:val="00D90AE3"/>
    <w:rsid w:val="00D94908"/>
    <w:rsid w:val="00DA0714"/>
    <w:rsid w:val="00DA776E"/>
    <w:rsid w:val="00DB1AFB"/>
    <w:rsid w:val="00DB1FD0"/>
    <w:rsid w:val="00DB446A"/>
    <w:rsid w:val="00DB47E9"/>
    <w:rsid w:val="00DB4990"/>
    <w:rsid w:val="00DB694B"/>
    <w:rsid w:val="00DC246E"/>
    <w:rsid w:val="00DC3194"/>
    <w:rsid w:val="00DD08F1"/>
    <w:rsid w:val="00DD0B3D"/>
    <w:rsid w:val="00DD1931"/>
    <w:rsid w:val="00DD1ED1"/>
    <w:rsid w:val="00DD32EA"/>
    <w:rsid w:val="00DD3CFA"/>
    <w:rsid w:val="00DD486B"/>
    <w:rsid w:val="00DE2D0B"/>
    <w:rsid w:val="00DE4487"/>
    <w:rsid w:val="00DE46AA"/>
    <w:rsid w:val="00DE5691"/>
    <w:rsid w:val="00DE6181"/>
    <w:rsid w:val="00DE7551"/>
    <w:rsid w:val="00DE78B0"/>
    <w:rsid w:val="00DF0AF0"/>
    <w:rsid w:val="00DF1D85"/>
    <w:rsid w:val="00DF25E2"/>
    <w:rsid w:val="00DF58F4"/>
    <w:rsid w:val="00DF66AA"/>
    <w:rsid w:val="00DF7EF4"/>
    <w:rsid w:val="00E019B6"/>
    <w:rsid w:val="00E01F29"/>
    <w:rsid w:val="00E02B00"/>
    <w:rsid w:val="00E04F99"/>
    <w:rsid w:val="00E0B3DA"/>
    <w:rsid w:val="00E104F1"/>
    <w:rsid w:val="00E108BC"/>
    <w:rsid w:val="00E13A24"/>
    <w:rsid w:val="00E146EF"/>
    <w:rsid w:val="00E16043"/>
    <w:rsid w:val="00E173DE"/>
    <w:rsid w:val="00E21E3A"/>
    <w:rsid w:val="00E22347"/>
    <w:rsid w:val="00E23116"/>
    <w:rsid w:val="00E2445B"/>
    <w:rsid w:val="00E2522A"/>
    <w:rsid w:val="00E27AA5"/>
    <w:rsid w:val="00E30D05"/>
    <w:rsid w:val="00E30FE8"/>
    <w:rsid w:val="00E40775"/>
    <w:rsid w:val="00E41998"/>
    <w:rsid w:val="00E42664"/>
    <w:rsid w:val="00E42C7D"/>
    <w:rsid w:val="00E4346B"/>
    <w:rsid w:val="00E45936"/>
    <w:rsid w:val="00E51EC0"/>
    <w:rsid w:val="00E5511E"/>
    <w:rsid w:val="00E610E0"/>
    <w:rsid w:val="00E61BE2"/>
    <w:rsid w:val="00E64D31"/>
    <w:rsid w:val="00E709EB"/>
    <w:rsid w:val="00E734B7"/>
    <w:rsid w:val="00E73D02"/>
    <w:rsid w:val="00E740E3"/>
    <w:rsid w:val="00E74E27"/>
    <w:rsid w:val="00E7685C"/>
    <w:rsid w:val="00E777D3"/>
    <w:rsid w:val="00E80888"/>
    <w:rsid w:val="00E907A8"/>
    <w:rsid w:val="00E9093C"/>
    <w:rsid w:val="00E912AE"/>
    <w:rsid w:val="00E915EE"/>
    <w:rsid w:val="00E9202B"/>
    <w:rsid w:val="00E92539"/>
    <w:rsid w:val="00E938BE"/>
    <w:rsid w:val="00E95DAF"/>
    <w:rsid w:val="00E972A3"/>
    <w:rsid w:val="00EA168A"/>
    <w:rsid w:val="00EA3EEA"/>
    <w:rsid w:val="00EA5156"/>
    <w:rsid w:val="00EB3C45"/>
    <w:rsid w:val="00EB4A80"/>
    <w:rsid w:val="00EB5F11"/>
    <w:rsid w:val="00EC185A"/>
    <w:rsid w:val="00EC2848"/>
    <w:rsid w:val="00EC3158"/>
    <w:rsid w:val="00EC5CCC"/>
    <w:rsid w:val="00EC6C42"/>
    <w:rsid w:val="00ED06AC"/>
    <w:rsid w:val="00ED12E5"/>
    <w:rsid w:val="00ED2D44"/>
    <w:rsid w:val="00ED368E"/>
    <w:rsid w:val="00ED3712"/>
    <w:rsid w:val="00EE4BD1"/>
    <w:rsid w:val="00EE5CBE"/>
    <w:rsid w:val="00EE6DCD"/>
    <w:rsid w:val="00EF2FBA"/>
    <w:rsid w:val="00F037CD"/>
    <w:rsid w:val="00F1015A"/>
    <w:rsid w:val="00F14DA5"/>
    <w:rsid w:val="00F15E60"/>
    <w:rsid w:val="00F2220C"/>
    <w:rsid w:val="00F22610"/>
    <w:rsid w:val="00F24DB0"/>
    <w:rsid w:val="00F24F72"/>
    <w:rsid w:val="00F30B6C"/>
    <w:rsid w:val="00F31027"/>
    <w:rsid w:val="00F37D20"/>
    <w:rsid w:val="00F4087D"/>
    <w:rsid w:val="00F434BF"/>
    <w:rsid w:val="00F45D61"/>
    <w:rsid w:val="00F46BD1"/>
    <w:rsid w:val="00F470E0"/>
    <w:rsid w:val="00F51A2F"/>
    <w:rsid w:val="00F5292D"/>
    <w:rsid w:val="00F5437F"/>
    <w:rsid w:val="00F5661C"/>
    <w:rsid w:val="00F56C94"/>
    <w:rsid w:val="00F57271"/>
    <w:rsid w:val="00F576DB"/>
    <w:rsid w:val="00F610E0"/>
    <w:rsid w:val="00F62163"/>
    <w:rsid w:val="00F63ADD"/>
    <w:rsid w:val="00F63D4D"/>
    <w:rsid w:val="00F66A93"/>
    <w:rsid w:val="00F6754A"/>
    <w:rsid w:val="00F728DB"/>
    <w:rsid w:val="00F73AAA"/>
    <w:rsid w:val="00F7541C"/>
    <w:rsid w:val="00F77C00"/>
    <w:rsid w:val="00F822AE"/>
    <w:rsid w:val="00F83270"/>
    <w:rsid w:val="00F94ACD"/>
    <w:rsid w:val="00F95EED"/>
    <w:rsid w:val="00F96697"/>
    <w:rsid w:val="00FA0C89"/>
    <w:rsid w:val="00FA3856"/>
    <w:rsid w:val="00FA476D"/>
    <w:rsid w:val="00FA6903"/>
    <w:rsid w:val="00FB04C5"/>
    <w:rsid w:val="00FB0F47"/>
    <w:rsid w:val="00FB1980"/>
    <w:rsid w:val="00FB7D5C"/>
    <w:rsid w:val="00FC43A3"/>
    <w:rsid w:val="00FC6E77"/>
    <w:rsid w:val="00FC71C3"/>
    <w:rsid w:val="00FD5619"/>
    <w:rsid w:val="00FD629C"/>
    <w:rsid w:val="00FD674E"/>
    <w:rsid w:val="00FE559D"/>
    <w:rsid w:val="00FE57A7"/>
    <w:rsid w:val="00FE7998"/>
    <w:rsid w:val="00FF1E37"/>
    <w:rsid w:val="0196704A"/>
    <w:rsid w:val="02A130A8"/>
    <w:rsid w:val="02EDA6AC"/>
    <w:rsid w:val="0381C1CE"/>
    <w:rsid w:val="04FD295B"/>
    <w:rsid w:val="0581A26D"/>
    <w:rsid w:val="05DB9867"/>
    <w:rsid w:val="072399EC"/>
    <w:rsid w:val="0AF8B891"/>
    <w:rsid w:val="0BA6233C"/>
    <w:rsid w:val="0BF70B0F"/>
    <w:rsid w:val="0E88C854"/>
    <w:rsid w:val="0F151F8B"/>
    <w:rsid w:val="0FCC29B4"/>
    <w:rsid w:val="1039E208"/>
    <w:rsid w:val="10AD661F"/>
    <w:rsid w:val="1158218F"/>
    <w:rsid w:val="139AFFD2"/>
    <w:rsid w:val="1531BA60"/>
    <w:rsid w:val="16AE0A6B"/>
    <w:rsid w:val="1705C369"/>
    <w:rsid w:val="17674197"/>
    <w:rsid w:val="18D7547F"/>
    <w:rsid w:val="1921A359"/>
    <w:rsid w:val="1A17DA51"/>
    <w:rsid w:val="1AF56BA5"/>
    <w:rsid w:val="1B153DF4"/>
    <w:rsid w:val="1CF8D5B6"/>
    <w:rsid w:val="1D062B26"/>
    <w:rsid w:val="1DA3CB8E"/>
    <w:rsid w:val="1E9CC22D"/>
    <w:rsid w:val="1EFE227E"/>
    <w:rsid w:val="205751D2"/>
    <w:rsid w:val="2319EE40"/>
    <w:rsid w:val="234D4D68"/>
    <w:rsid w:val="242A8347"/>
    <w:rsid w:val="260412B4"/>
    <w:rsid w:val="2754F754"/>
    <w:rsid w:val="2A55D632"/>
    <w:rsid w:val="2AD3437C"/>
    <w:rsid w:val="2C6F12C0"/>
    <w:rsid w:val="2C7A2679"/>
    <w:rsid w:val="2EA4BDE9"/>
    <w:rsid w:val="304F5868"/>
    <w:rsid w:val="30A0C254"/>
    <w:rsid w:val="312950EE"/>
    <w:rsid w:val="31FD9290"/>
    <w:rsid w:val="3276C9C5"/>
    <w:rsid w:val="34129A26"/>
    <w:rsid w:val="3485385E"/>
    <w:rsid w:val="350AC586"/>
    <w:rsid w:val="35197B3F"/>
    <w:rsid w:val="35AE6A87"/>
    <w:rsid w:val="36FA0526"/>
    <w:rsid w:val="37A21294"/>
    <w:rsid w:val="393462D3"/>
    <w:rsid w:val="39C433D2"/>
    <w:rsid w:val="39F746DA"/>
    <w:rsid w:val="3B40FDA3"/>
    <w:rsid w:val="3C1DAC0B"/>
    <w:rsid w:val="3C765898"/>
    <w:rsid w:val="3E4EA99C"/>
    <w:rsid w:val="3EC223ED"/>
    <w:rsid w:val="3F0EC9FE"/>
    <w:rsid w:val="3F17BE66"/>
    <w:rsid w:val="3F8A7BFA"/>
    <w:rsid w:val="3FBD6EC4"/>
    <w:rsid w:val="3FDD28D8"/>
    <w:rsid w:val="405C98BA"/>
    <w:rsid w:val="405DF44E"/>
    <w:rsid w:val="409992E0"/>
    <w:rsid w:val="40F11D2E"/>
    <w:rsid w:val="41264C5B"/>
    <w:rsid w:val="4221FCD4"/>
    <w:rsid w:val="424F1F78"/>
    <w:rsid w:val="43857176"/>
    <w:rsid w:val="43BB14D6"/>
    <w:rsid w:val="44A349AE"/>
    <w:rsid w:val="46D35CF0"/>
    <w:rsid w:val="47338BC1"/>
    <w:rsid w:val="47C81B07"/>
    <w:rsid w:val="486F2D51"/>
    <w:rsid w:val="48CC2495"/>
    <w:rsid w:val="4955A5E9"/>
    <w:rsid w:val="495D9274"/>
    <w:rsid w:val="4A7ED717"/>
    <w:rsid w:val="4A97FF74"/>
    <w:rsid w:val="4B24C123"/>
    <w:rsid w:val="4B3A9B1E"/>
    <w:rsid w:val="4BA45F7A"/>
    <w:rsid w:val="4BE53842"/>
    <w:rsid w:val="4DCFA036"/>
    <w:rsid w:val="4DF08EAD"/>
    <w:rsid w:val="4EC54678"/>
    <w:rsid w:val="4F52483A"/>
    <w:rsid w:val="4FA2662C"/>
    <w:rsid w:val="4FA88D4A"/>
    <w:rsid w:val="50EE189B"/>
    <w:rsid w:val="51A47FCD"/>
    <w:rsid w:val="53CC0379"/>
    <w:rsid w:val="5425B95D"/>
    <w:rsid w:val="579B7575"/>
    <w:rsid w:val="5A550F6A"/>
    <w:rsid w:val="5B6F9577"/>
    <w:rsid w:val="5BEE8B0A"/>
    <w:rsid w:val="5C034992"/>
    <w:rsid w:val="5C1CA3C5"/>
    <w:rsid w:val="5C8B194E"/>
    <w:rsid w:val="5CA0DABF"/>
    <w:rsid w:val="5DECD22E"/>
    <w:rsid w:val="5EA73639"/>
    <w:rsid w:val="5F28F2C9"/>
    <w:rsid w:val="5F3AD70A"/>
    <w:rsid w:val="62FCACDF"/>
    <w:rsid w:val="64603F02"/>
    <w:rsid w:val="64F7810E"/>
    <w:rsid w:val="65815013"/>
    <w:rsid w:val="658916F0"/>
    <w:rsid w:val="663A8225"/>
    <w:rsid w:val="663E6EB9"/>
    <w:rsid w:val="66B2481E"/>
    <w:rsid w:val="672B35AD"/>
    <w:rsid w:val="68B790A4"/>
    <w:rsid w:val="69521F90"/>
    <w:rsid w:val="6A1D4CD3"/>
    <w:rsid w:val="6B085DEB"/>
    <w:rsid w:val="6B85B941"/>
    <w:rsid w:val="6BD240C6"/>
    <w:rsid w:val="6D0D304F"/>
    <w:rsid w:val="6D35CD1B"/>
    <w:rsid w:val="6D6E1127"/>
    <w:rsid w:val="6E3C9DE6"/>
    <w:rsid w:val="6E679223"/>
    <w:rsid w:val="6FA44A8C"/>
    <w:rsid w:val="70592A64"/>
    <w:rsid w:val="70EFAC0F"/>
    <w:rsid w:val="71E0A172"/>
    <w:rsid w:val="7390CB26"/>
    <w:rsid w:val="73F16539"/>
    <w:rsid w:val="74056824"/>
    <w:rsid w:val="77207760"/>
    <w:rsid w:val="7786BFA5"/>
    <w:rsid w:val="782ECE0E"/>
    <w:rsid w:val="789AE787"/>
    <w:rsid w:val="79B65775"/>
    <w:rsid w:val="7A0EBE8C"/>
    <w:rsid w:val="7BCB4BB7"/>
    <w:rsid w:val="7CEF6530"/>
    <w:rsid w:val="7E4E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F62DCE"/>
  <w15:chartTrackingRefBased/>
  <w15:docId w15:val="{8B322CEC-116B-4C06-93BE-CF740157C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00B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76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D8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D84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70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7039"/>
  </w:style>
  <w:style w:type="paragraph" w:styleId="Footer">
    <w:name w:val="footer"/>
    <w:basedOn w:val="Normal"/>
    <w:link w:val="FooterChar"/>
    <w:uiPriority w:val="99"/>
    <w:unhideWhenUsed/>
    <w:rsid w:val="005C70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7039"/>
  </w:style>
  <w:style w:type="character" w:styleId="CommentReference">
    <w:name w:val="annotation reference"/>
    <w:basedOn w:val="DefaultParagraphFont"/>
    <w:uiPriority w:val="99"/>
    <w:semiHidden/>
    <w:unhideWhenUsed/>
    <w:rsid w:val="00881D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D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1D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D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DCF"/>
    <w:rPr>
      <w:b/>
      <w:bCs/>
      <w:sz w:val="20"/>
      <w:szCs w:val="20"/>
    </w:rPr>
  </w:style>
  <w:style w:type="paragraph" w:styleId="ListParagraph">
    <w:name w:val="List Paragraph"/>
    <w:aliases w:val="List1,NEW INDENT,List bullet,List Paragraph1,Heading II,Bullets,List Paragraph (numbered (a)),Numbered List Paragraph,List Paragraph11,Evidence on Demand bullet points,CEIL PEAKS bullet points,Scriptoria bullet points,Bullet List,L"/>
    <w:basedOn w:val="Normal"/>
    <w:link w:val="ListParagraphChar"/>
    <w:uiPriority w:val="34"/>
    <w:qFormat/>
    <w:rsid w:val="00543D0B"/>
    <w:pPr>
      <w:ind w:left="720"/>
      <w:contextualSpacing/>
    </w:pPr>
  </w:style>
  <w:style w:type="paragraph" w:customStyle="1" w:styleId="xmsolistparagraph">
    <w:name w:val="x_msolistparagraph"/>
    <w:basedOn w:val="Normal"/>
    <w:rsid w:val="00FB0F47"/>
    <w:pPr>
      <w:ind w:left="720"/>
    </w:pPr>
    <w:rPr>
      <w:rFonts w:ascii="Calibri" w:eastAsiaTheme="minorEastAsia" w:hAnsi="Calibri" w:cs="Calibri"/>
      <w:sz w:val="22"/>
      <w:szCs w:val="22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413D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3D76"/>
    <w:rPr>
      <w:color w:val="605E5C"/>
      <w:shd w:val="clear" w:color="auto" w:fill="E1DFDD"/>
    </w:rPr>
  </w:style>
  <w:style w:type="paragraph" w:customStyle="1" w:styleId="IASCCoverDOCDATE">
    <w:name w:val="IASC Cover &quot;DOC DATE&quot;"/>
    <w:basedOn w:val="Normal"/>
    <w:rsid w:val="00802B78"/>
    <w:pPr>
      <w:suppressAutoHyphens/>
      <w:autoSpaceDN w:val="0"/>
      <w:snapToGrid w:val="0"/>
      <w:spacing w:line="380" w:lineRule="exact"/>
      <w:jc w:val="center"/>
    </w:pPr>
    <w:rPr>
      <w:rFonts w:ascii="Arial" w:eastAsia="Times New Roman" w:hAnsi="Arial" w:cs="Arial"/>
      <w:bCs/>
      <w:color w:val="4B55A6"/>
      <w:kern w:val="3"/>
      <w:sz w:val="33"/>
      <w:szCs w:val="33"/>
      <w:lang w:val="en-US"/>
    </w:rPr>
  </w:style>
  <w:style w:type="numbering" w:customStyle="1" w:styleId="WWOutlineListStyle20">
    <w:name w:val="WW_OutlineListStyle_20"/>
    <w:basedOn w:val="NoList"/>
    <w:rsid w:val="00481051"/>
    <w:pPr>
      <w:numPr>
        <w:numId w:val="14"/>
      </w:numPr>
    </w:pPr>
  </w:style>
  <w:style w:type="paragraph" w:customStyle="1" w:styleId="Titre11">
    <w:name w:val="Titre 11"/>
    <w:next w:val="Normal"/>
    <w:rsid w:val="00481051"/>
    <w:pPr>
      <w:keepNext/>
      <w:keepLines/>
      <w:numPr>
        <w:numId w:val="14"/>
      </w:numPr>
      <w:tabs>
        <w:tab w:val="left" w:pos="-9061"/>
        <w:tab w:val="left" w:pos="-8636"/>
        <w:tab w:val="left" w:pos="-7360"/>
        <w:tab w:val="left" w:pos="-6935"/>
      </w:tabs>
      <w:suppressAutoHyphens/>
      <w:autoSpaceDE w:val="0"/>
      <w:autoSpaceDN w:val="0"/>
      <w:spacing w:before="360" w:line="360" w:lineRule="exact"/>
      <w:textAlignment w:val="baseline"/>
      <w:outlineLvl w:val="0"/>
    </w:pPr>
    <w:rPr>
      <w:rFonts w:ascii="Arial" w:eastAsia="Times New Roman" w:hAnsi="Arial" w:cs="Arial"/>
      <w:b/>
      <w:caps/>
      <w:color w:val="4B55A6"/>
      <w:sz w:val="27"/>
      <w:szCs w:val="27"/>
      <w:lang w:val="en-US"/>
    </w:rPr>
  </w:style>
  <w:style w:type="paragraph" w:customStyle="1" w:styleId="Titre21">
    <w:name w:val="Titre 21"/>
    <w:next w:val="Normal"/>
    <w:rsid w:val="00481051"/>
    <w:pPr>
      <w:keepNext/>
      <w:numPr>
        <w:ilvl w:val="1"/>
        <w:numId w:val="14"/>
      </w:numPr>
      <w:tabs>
        <w:tab w:val="left" w:pos="-9061"/>
        <w:tab w:val="left" w:pos="-8636"/>
        <w:tab w:val="left" w:pos="-7360"/>
        <w:tab w:val="left" w:pos="-6935"/>
      </w:tabs>
      <w:suppressAutoHyphens/>
      <w:autoSpaceDN w:val="0"/>
      <w:spacing w:before="300" w:after="120"/>
      <w:textAlignment w:val="baseline"/>
      <w:outlineLvl w:val="1"/>
    </w:pPr>
    <w:rPr>
      <w:rFonts w:ascii="Arial" w:eastAsia="Times New Roman" w:hAnsi="Arial" w:cs="Arial"/>
      <w:b/>
      <w:bCs/>
      <w:caps/>
      <w:color w:val="4B55A6"/>
      <w:sz w:val="20"/>
      <w:szCs w:val="19"/>
      <w:lang w:val="en-US"/>
    </w:rPr>
  </w:style>
  <w:style w:type="paragraph" w:customStyle="1" w:styleId="Titre31">
    <w:name w:val="Titre 31"/>
    <w:basedOn w:val="Normal"/>
    <w:next w:val="Normal"/>
    <w:rsid w:val="00481051"/>
    <w:pPr>
      <w:keepNext/>
      <w:numPr>
        <w:ilvl w:val="2"/>
        <w:numId w:val="14"/>
      </w:numPr>
      <w:tabs>
        <w:tab w:val="left" w:pos="567"/>
        <w:tab w:val="left" w:pos="992"/>
      </w:tabs>
      <w:suppressAutoHyphens/>
      <w:autoSpaceDN w:val="0"/>
      <w:spacing w:before="240" w:after="120" w:line="280" w:lineRule="exact"/>
      <w:textAlignment w:val="baseline"/>
      <w:outlineLvl w:val="2"/>
    </w:pPr>
    <w:rPr>
      <w:rFonts w:ascii="Arial" w:eastAsia="Times New Roman" w:hAnsi="Arial" w:cs="Arial"/>
      <w:iCs/>
      <w:caps/>
      <w:color w:val="4B55A6"/>
      <w:sz w:val="20"/>
      <w:szCs w:val="19"/>
      <w:lang w:val="en-US"/>
    </w:rPr>
  </w:style>
  <w:style w:type="paragraph" w:customStyle="1" w:styleId="Titre41">
    <w:name w:val="Titre 41"/>
    <w:basedOn w:val="Normal"/>
    <w:next w:val="Normal"/>
    <w:rsid w:val="00481051"/>
    <w:pPr>
      <w:keepNext/>
      <w:numPr>
        <w:ilvl w:val="3"/>
        <w:numId w:val="14"/>
      </w:numPr>
      <w:tabs>
        <w:tab w:val="left" w:pos="-10915"/>
        <w:tab w:val="left" w:pos="-10827"/>
      </w:tabs>
      <w:suppressAutoHyphens/>
      <w:autoSpaceDN w:val="0"/>
      <w:spacing w:before="120" w:after="120" w:line="280" w:lineRule="exact"/>
      <w:jc w:val="both"/>
      <w:textAlignment w:val="baseline"/>
      <w:outlineLvl w:val="3"/>
    </w:pPr>
    <w:rPr>
      <w:rFonts w:ascii="Arial Narrow" w:eastAsia="Times New Roman" w:hAnsi="Arial Narrow" w:cs="Times New Roman"/>
      <w:bCs/>
      <w:i/>
      <w:sz w:val="20"/>
      <w:szCs w:val="28"/>
      <w:lang w:val="en-US"/>
    </w:rPr>
  </w:style>
  <w:style w:type="paragraph" w:customStyle="1" w:styleId="Titre51">
    <w:name w:val="Titre 51"/>
    <w:basedOn w:val="Normal"/>
    <w:next w:val="Normal"/>
    <w:rsid w:val="00481051"/>
    <w:pPr>
      <w:numPr>
        <w:ilvl w:val="4"/>
        <w:numId w:val="14"/>
      </w:numPr>
      <w:tabs>
        <w:tab w:val="left" w:pos="-20160"/>
      </w:tabs>
      <w:suppressAutoHyphens/>
      <w:autoSpaceDN w:val="0"/>
      <w:spacing w:before="120" w:after="120" w:line="280" w:lineRule="exact"/>
      <w:jc w:val="both"/>
      <w:textAlignment w:val="baseline"/>
      <w:outlineLvl w:val="4"/>
    </w:pPr>
    <w:rPr>
      <w:rFonts w:ascii="Arial Narrow" w:eastAsia="Times New Roman" w:hAnsi="Arial Narrow" w:cs="Times New Roman"/>
      <w:bCs/>
      <w:i/>
      <w:iCs/>
      <w:sz w:val="20"/>
      <w:szCs w:val="26"/>
      <w:lang w:val="en-US"/>
    </w:rPr>
  </w:style>
  <w:style w:type="paragraph" w:customStyle="1" w:styleId="Titre61">
    <w:name w:val="Titre 61"/>
    <w:basedOn w:val="Normal"/>
    <w:next w:val="Normal"/>
    <w:rsid w:val="00481051"/>
    <w:pPr>
      <w:keepNext/>
      <w:numPr>
        <w:ilvl w:val="5"/>
        <w:numId w:val="14"/>
      </w:numPr>
      <w:tabs>
        <w:tab w:val="left" w:pos="-23200"/>
        <w:tab w:val="left" w:pos="-23040"/>
      </w:tabs>
      <w:suppressAutoHyphens/>
      <w:autoSpaceDN w:val="0"/>
      <w:spacing w:before="120" w:after="120" w:line="280" w:lineRule="exact"/>
      <w:jc w:val="both"/>
      <w:textAlignment w:val="baseline"/>
      <w:outlineLvl w:val="5"/>
    </w:pPr>
    <w:rPr>
      <w:rFonts w:ascii="Arial Narrow" w:eastAsia="Times New Roman" w:hAnsi="Arial Narrow" w:cs="Times New Roman"/>
      <w:i/>
      <w:iCs/>
      <w:szCs w:val="20"/>
      <w:lang w:val="en-US"/>
    </w:rPr>
  </w:style>
  <w:style w:type="paragraph" w:customStyle="1" w:styleId="Titre71">
    <w:name w:val="Titre 71"/>
    <w:basedOn w:val="Normal"/>
    <w:next w:val="Normal"/>
    <w:rsid w:val="00481051"/>
    <w:pPr>
      <w:numPr>
        <w:ilvl w:val="6"/>
        <w:numId w:val="14"/>
      </w:numPr>
      <w:tabs>
        <w:tab w:val="left" w:pos="-26224"/>
        <w:tab w:val="left" w:pos="-25920"/>
      </w:tabs>
      <w:suppressAutoHyphens/>
      <w:autoSpaceDN w:val="0"/>
      <w:spacing w:before="120" w:after="120" w:line="280" w:lineRule="exact"/>
      <w:jc w:val="both"/>
      <w:textAlignment w:val="baseline"/>
      <w:outlineLvl w:val="6"/>
    </w:pPr>
    <w:rPr>
      <w:rFonts w:ascii="Arial Narrow" w:eastAsia="Times New Roman" w:hAnsi="Arial Narrow" w:cs="Times New Roman"/>
      <w:i/>
      <w:sz w:val="20"/>
      <w:szCs w:val="20"/>
      <w:lang w:val="en-US"/>
    </w:rPr>
  </w:style>
  <w:style w:type="paragraph" w:customStyle="1" w:styleId="Titre81">
    <w:name w:val="Titre 81"/>
    <w:basedOn w:val="Normal"/>
    <w:next w:val="Normal"/>
    <w:rsid w:val="00481051"/>
    <w:pPr>
      <w:numPr>
        <w:ilvl w:val="7"/>
        <w:numId w:val="14"/>
      </w:numPr>
      <w:tabs>
        <w:tab w:val="left" w:pos="-29248"/>
        <w:tab w:val="left" w:pos="-28800"/>
      </w:tabs>
      <w:suppressAutoHyphens/>
      <w:autoSpaceDN w:val="0"/>
      <w:spacing w:before="120" w:after="120" w:line="280" w:lineRule="exact"/>
      <w:jc w:val="both"/>
      <w:textAlignment w:val="baseline"/>
      <w:outlineLvl w:val="7"/>
    </w:pPr>
    <w:rPr>
      <w:rFonts w:ascii="Arial Narrow" w:eastAsia="Times New Roman" w:hAnsi="Arial Narrow" w:cs="Times New Roman"/>
      <w:i/>
      <w:iCs/>
      <w:sz w:val="20"/>
      <w:szCs w:val="20"/>
      <w:lang w:val="en-US"/>
    </w:rPr>
  </w:style>
  <w:style w:type="paragraph" w:customStyle="1" w:styleId="Titre91">
    <w:name w:val="Titre 91"/>
    <w:basedOn w:val="Normal"/>
    <w:next w:val="Normal"/>
    <w:rsid w:val="00481051"/>
    <w:pPr>
      <w:numPr>
        <w:ilvl w:val="8"/>
        <w:numId w:val="14"/>
      </w:numPr>
      <w:tabs>
        <w:tab w:val="left" w:pos="-31680"/>
        <w:tab w:val="left" w:pos="-31680"/>
      </w:tabs>
      <w:suppressAutoHyphens/>
      <w:autoSpaceDN w:val="0"/>
      <w:spacing w:before="120" w:after="120" w:line="280" w:lineRule="exact"/>
      <w:jc w:val="both"/>
      <w:textAlignment w:val="baseline"/>
      <w:outlineLvl w:val="8"/>
    </w:pPr>
    <w:rPr>
      <w:rFonts w:ascii="Arial Narrow" w:eastAsia="Times New Roman" w:hAnsi="Arial Narrow" w:cs="Arial"/>
      <w:i/>
      <w:sz w:val="20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617870"/>
    <w:rPr>
      <w:b/>
      <w:bCs/>
    </w:rPr>
  </w:style>
  <w:style w:type="paragraph" w:styleId="Revision">
    <w:name w:val="Revision"/>
    <w:hidden/>
    <w:uiPriority w:val="99"/>
    <w:semiHidden/>
    <w:rsid w:val="00C57896"/>
  </w:style>
  <w:style w:type="paragraph" w:styleId="NoSpacing">
    <w:name w:val="No Spacing"/>
    <w:uiPriority w:val="1"/>
    <w:qFormat/>
    <w:rsid w:val="00F45D61"/>
    <w:rPr>
      <w:rFonts w:eastAsiaTheme="minorEastAsia"/>
      <w:sz w:val="22"/>
      <w:szCs w:val="22"/>
      <w:lang w:val="en-US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DA776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DA776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517B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517B"/>
    <w:rPr>
      <w:sz w:val="20"/>
      <w:szCs w:val="20"/>
      <w:lang w:val="en-US"/>
    </w:rPr>
  </w:style>
  <w:style w:type="character" w:customStyle="1" w:styleId="ListParagraphChar">
    <w:name w:val="List Paragraph Char"/>
    <w:aliases w:val="List1 Char,NEW INDENT Char,List bullet Char,List Paragraph1 Char,Heading II Char,Bullets Char,List Paragraph (numbered (a)) Char,Numbered List Paragraph Char,List Paragraph11 Char,Evidence on Demand bullet points Char,L Char"/>
    <w:link w:val="ListParagraph"/>
    <w:uiPriority w:val="34"/>
    <w:qFormat/>
    <w:locked/>
    <w:rsid w:val="008B517B"/>
  </w:style>
  <w:style w:type="character" w:customStyle="1" w:styleId="normaltextrun">
    <w:name w:val="normaltextrun"/>
    <w:basedOn w:val="DefaultParagraphFont"/>
    <w:rsid w:val="008B517B"/>
  </w:style>
  <w:style w:type="character" w:customStyle="1" w:styleId="Heading1Char">
    <w:name w:val="Heading 1 Char"/>
    <w:basedOn w:val="DefaultParagraphFont"/>
    <w:link w:val="Heading1"/>
    <w:uiPriority w:val="9"/>
    <w:rsid w:val="009400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400B7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03546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  <w:lang w:val="en-US" w:eastAsia="zh-CN"/>
    </w:rPr>
  </w:style>
  <w:style w:type="character" w:customStyle="1" w:styleId="ui-provider">
    <w:name w:val="ui-provider"/>
    <w:basedOn w:val="DefaultParagraphFont"/>
    <w:rsid w:val="00F22610"/>
  </w:style>
  <w:style w:type="paragraph" w:customStyle="1" w:styleId="Default">
    <w:name w:val="Default"/>
    <w:rsid w:val="00F77C00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paragraph" w:customStyle="1" w:styleId="xxxxxxmsonormal">
    <w:name w:val="x_xxxxxmsonormal"/>
    <w:basedOn w:val="Normal"/>
    <w:rsid w:val="00477FE6"/>
    <w:rPr>
      <w:rFonts w:ascii="Calibri" w:eastAsiaTheme="minorEastAsia" w:hAnsi="Calibri" w:cs="Calibri"/>
      <w:sz w:val="22"/>
      <w:szCs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asccorrespondence@un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4d1958b-9d83-4ea3-bfa4-c8d2b5fee59c">
      <UserInfo>
        <DisplayName>Samantha Louise Newport</DisplayName>
        <AccountId>1318</AccountId>
        <AccountType/>
      </UserInfo>
      <UserInfo>
        <DisplayName>Mirlinda Pasoma</DisplayName>
        <AccountId>21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7491A874C6488C58B347BB169EB5" ma:contentTypeVersion="16" ma:contentTypeDescription="Create a new document." ma:contentTypeScope="" ma:versionID="31d91695d08522dc28486440cade05f8">
  <xsd:schema xmlns:xsd="http://www.w3.org/2001/XMLSchema" xmlns:xs="http://www.w3.org/2001/XMLSchema" xmlns:p="http://schemas.microsoft.com/office/2006/metadata/properties" xmlns:ns2="47ca2054-cbe6-4217-aa6b-8207b819a58c" xmlns:ns3="64d1958b-9d83-4ea3-bfa4-c8d2b5fee59c" targetNamespace="http://schemas.microsoft.com/office/2006/metadata/properties" ma:root="true" ma:fieldsID="1c1f55510bad67c05c8de114dc3290c7" ns2:_="" ns3:_="">
    <xsd:import namespace="47ca2054-cbe6-4217-aa6b-8207b819a58c"/>
    <xsd:import namespace="64d1958b-9d83-4ea3-bfa4-c8d2b5fee5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a2054-cbe6-4217-aa6b-8207b819a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1958b-9d83-4ea3-bfa4-c8d2b5fee59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D9D6A5-B522-4E50-BE3A-B78C92617D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B09B8E-D4A4-445D-AE5D-74F083D486EF}">
  <ds:schemaRefs>
    <ds:schemaRef ds:uri="http://schemas.microsoft.com/office/2006/metadata/properties"/>
    <ds:schemaRef ds:uri="http://schemas.microsoft.com/office/infopath/2007/PartnerControls"/>
    <ds:schemaRef ds:uri="64d1958b-9d83-4ea3-bfa4-c8d2b5fee59c"/>
  </ds:schemaRefs>
</ds:datastoreItem>
</file>

<file path=customXml/itemProps3.xml><?xml version="1.0" encoding="utf-8"?>
<ds:datastoreItem xmlns:ds="http://schemas.openxmlformats.org/officeDocument/2006/customXml" ds:itemID="{AA3DAC1B-B53F-482C-B11D-F49EDFF47E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F497BB-0A9C-47A7-B9E8-A5D48EA4D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ca2054-cbe6-4217-aa6b-8207b819a58c"/>
    <ds:schemaRef ds:uri="64d1958b-9d83-4ea3-bfa4-c8d2b5fee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1093</Characters>
  <Application>Microsoft Office Word</Application>
  <DocSecurity>0</DocSecurity>
  <Lines>156</Lines>
  <Paragraphs>78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ine Hunter</dc:creator>
  <cp:keywords/>
  <dc:description/>
  <cp:lastModifiedBy>Mirlinda Pasoma</cp:lastModifiedBy>
  <cp:revision>3</cp:revision>
  <cp:lastPrinted>2022-12-29T17:03:00Z</cp:lastPrinted>
  <dcterms:created xsi:type="dcterms:W3CDTF">2023-11-27T10:43:00Z</dcterms:created>
  <dcterms:modified xsi:type="dcterms:W3CDTF">2023-11-2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7491A874C6488C58B347BB169EB5</vt:lpwstr>
  </property>
  <property fmtid="{D5CDD505-2E9C-101B-9397-08002B2CF9AE}" pid="3" name="GrammarlyDocumentId">
    <vt:lpwstr>7e7ecbfd8aa944635e6905587390fe301ba2174326004c399fe9c579cb69ca4d</vt:lpwstr>
  </property>
</Properties>
</file>